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54F24" w14:textId="4E332922" w:rsidR="00F84169" w:rsidRDefault="003F356D" w:rsidP="00562BA4">
      <w:pPr>
        <w:spacing w:line="360" w:lineRule="auto"/>
        <w:jc w:val="left"/>
        <w:rPr>
          <w:rFonts w:ascii="Times New Roman" w:hAnsi="Times New Roman" w:cs="Times New Roman"/>
          <w:b/>
          <w:bCs/>
          <w:noProof/>
          <w:color w:val="4472C4" w:themeColor="accent1"/>
          <w:sz w:val="24"/>
        </w:rPr>
      </w:pPr>
      <w:r>
        <w:rPr>
          <w:rFonts w:ascii="Times New Roman" w:hAnsi="Times New Roman" w:cs="Times New Roman" w:hint="eastAsia"/>
          <w:b/>
          <w:bCs/>
          <w:noProof/>
          <w:color w:val="4472C4" w:themeColor="accent1"/>
          <w:sz w:val="24"/>
        </w:rPr>
        <w:drawing>
          <wp:inline distT="0" distB="0" distL="0" distR="0" wp14:anchorId="6B252974" wp14:editId="5ABE363A">
            <wp:extent cx="5267325" cy="4034155"/>
            <wp:effectExtent l="0" t="0" r="9525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0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73F55" w14:textId="0F43D188" w:rsidR="00F84169" w:rsidRPr="00DD0985" w:rsidRDefault="00647485" w:rsidP="00562BA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31149A">
        <w:rPr>
          <w:rFonts w:ascii="Arial" w:hAnsi="Arial" w:cs="Arial"/>
          <w:b/>
          <w:bCs/>
          <w:sz w:val="20"/>
          <w:szCs w:val="20"/>
        </w:rPr>
        <w:t xml:space="preserve">Fig. S1 </w:t>
      </w:r>
      <w:r w:rsidRPr="0031149A">
        <w:rPr>
          <w:rFonts w:ascii="Arial" w:hAnsi="Arial" w:cs="Arial"/>
          <w:kern w:val="0"/>
          <w:sz w:val="20"/>
          <w:szCs w:val="20"/>
          <w:lang w:val="da-DK"/>
        </w:rPr>
        <w:t>Size distribution histogram of Au-AgNCs from SEM.</w:t>
      </w:r>
      <w:r w:rsidR="00DD0985" w:rsidRPr="0031149A">
        <w:rPr>
          <w:rFonts w:ascii="Arial" w:hAnsi="Arial" w:cs="Arial"/>
          <w:kern w:val="0"/>
          <w:sz w:val="20"/>
          <w:szCs w:val="20"/>
          <w:lang w:val="da-DK"/>
        </w:rPr>
        <w:t xml:space="preserve"> </w:t>
      </w:r>
      <w:r w:rsidR="00DD0985" w:rsidRPr="0031149A">
        <w:rPr>
          <w:rFonts w:ascii="Arial" w:hAnsi="Arial" w:cs="Arial"/>
          <w:sz w:val="20"/>
          <w:szCs w:val="20"/>
        </w:rPr>
        <w:t>MB particles showed  well dispersity (the left inset image) and magnetic aggregation (the right inset image)</w:t>
      </w:r>
      <w:r w:rsidR="00DD0985" w:rsidRPr="0031149A">
        <w:rPr>
          <w:rFonts w:ascii="Arial" w:hAnsi="Arial" w:cs="Arial"/>
          <w:b/>
          <w:bCs/>
          <w:sz w:val="20"/>
          <w:szCs w:val="20"/>
        </w:rPr>
        <w:t>.</w:t>
      </w:r>
    </w:p>
    <w:p w14:paraId="3B53405C" w14:textId="713BA939" w:rsidR="00CD6DFE" w:rsidRDefault="00CD6DFE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18D7F575" w14:textId="2FF045D3" w:rsidR="009C41FB" w:rsidRDefault="009C41FB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38499456" w14:textId="343D4A15" w:rsidR="009C41FB" w:rsidRDefault="009C41FB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2E4FE67D" w14:textId="4A4A219A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18F7E2C5" w14:textId="78C36087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7A5B0763" w14:textId="113753FC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129D9722" w14:textId="42BBA9C0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346BFFA5" w14:textId="2E3B2F10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2F8955A6" w14:textId="42A79D2B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3345489F" w14:textId="03FFD8FA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0933A0CD" w14:textId="1CAC91DF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2364D0BC" w14:textId="6DA88307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74B78F5D" w14:textId="4103CB4F" w:rsid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499B7E86" w14:textId="77777777" w:rsidR="00AA5CCA" w:rsidRPr="00AA5CCA" w:rsidRDefault="00AA5CCA" w:rsidP="008A12EB">
      <w:pPr>
        <w:spacing w:line="360" w:lineRule="auto"/>
        <w:rPr>
          <w:rFonts w:ascii="Times New Roman" w:hAnsi="Times New Roman"/>
          <w:b/>
          <w:sz w:val="24"/>
        </w:rPr>
      </w:pPr>
    </w:p>
    <w:p w14:paraId="6250DF9A" w14:textId="7E591A4F" w:rsidR="009C3398" w:rsidRPr="007802EE" w:rsidRDefault="009C3398" w:rsidP="008A12EB">
      <w:pPr>
        <w:spacing w:line="360" w:lineRule="auto"/>
        <w:rPr>
          <w:rFonts w:ascii="Arial" w:hAnsi="Arial" w:cs="Arial"/>
          <w:bCs/>
          <w:sz w:val="20"/>
          <w:szCs w:val="20"/>
        </w:rPr>
      </w:pPr>
      <w:r w:rsidRPr="007802EE">
        <w:rPr>
          <w:rFonts w:ascii="Arial" w:hAnsi="Arial" w:cs="Arial"/>
          <w:b/>
          <w:sz w:val="20"/>
          <w:szCs w:val="20"/>
        </w:rPr>
        <w:lastRenderedPageBreak/>
        <w:t xml:space="preserve">Table S1   </w:t>
      </w:r>
      <w:r w:rsidRPr="007802EE">
        <w:rPr>
          <w:rFonts w:ascii="Arial" w:hAnsi="Arial" w:cs="Arial"/>
          <w:bCs/>
          <w:sz w:val="20"/>
          <w:szCs w:val="20"/>
        </w:rPr>
        <w:t>Results of the animal experiments</w:t>
      </w:r>
    </w:p>
    <w:tbl>
      <w:tblPr>
        <w:tblStyle w:val="a7"/>
        <w:tblW w:w="8359" w:type="dxa"/>
        <w:tblLook w:val="04A0" w:firstRow="1" w:lastRow="0" w:firstColumn="1" w:lastColumn="0" w:noHBand="0" w:noVBand="1"/>
      </w:tblPr>
      <w:tblGrid>
        <w:gridCol w:w="728"/>
        <w:gridCol w:w="577"/>
        <w:gridCol w:w="577"/>
        <w:gridCol w:w="577"/>
        <w:gridCol w:w="577"/>
        <w:gridCol w:w="678"/>
        <w:gridCol w:w="678"/>
        <w:gridCol w:w="678"/>
        <w:gridCol w:w="577"/>
        <w:gridCol w:w="678"/>
        <w:gridCol w:w="678"/>
        <w:gridCol w:w="678"/>
        <w:gridCol w:w="678"/>
      </w:tblGrid>
      <w:tr w:rsidR="009E0653" w:rsidRPr="007802EE" w14:paraId="6251A670" w14:textId="77777777" w:rsidTr="009E0653">
        <w:trPr>
          <w:trHeight w:hRule="exact" w:val="436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39F0431" w14:textId="77777777" w:rsidR="009C3398" w:rsidRPr="007802EE" w:rsidRDefault="009C3398" w:rsidP="00C47DAC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6709F33" w14:textId="1C5BD9DD" w:rsidR="009C3398" w:rsidRPr="007802EE" w:rsidRDefault="000502EA" w:rsidP="00C47DA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Mice w</w:t>
            </w:r>
            <w:r w:rsidR="009C3398" w:rsidRPr="007802EE">
              <w:rPr>
                <w:rFonts w:ascii="Arial" w:hAnsi="Arial" w:cs="Arial"/>
                <w:sz w:val="18"/>
                <w:szCs w:val="18"/>
              </w:rPr>
              <w:t>eight (g)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998215E" w14:textId="1F0046B9" w:rsidR="009C3398" w:rsidRPr="007802EE" w:rsidRDefault="009C3398" w:rsidP="00C47DA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 xml:space="preserve">Tumor </w:t>
            </w:r>
            <w:r w:rsidR="002545B4" w:rsidRPr="007802EE">
              <w:rPr>
                <w:rFonts w:ascii="Arial" w:hAnsi="Arial" w:cs="Arial"/>
                <w:sz w:val="18"/>
                <w:szCs w:val="18"/>
              </w:rPr>
              <w:t>width</w:t>
            </w:r>
            <w:r w:rsidRPr="007802EE">
              <w:rPr>
                <w:rFonts w:ascii="Arial" w:hAnsi="Arial" w:cs="Arial"/>
                <w:sz w:val="18"/>
                <w:szCs w:val="18"/>
              </w:rPr>
              <w:t xml:space="preserve"> (mm)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C451C0B" w14:textId="5B8753BB" w:rsidR="009C3398" w:rsidRPr="007802EE" w:rsidRDefault="009C3398" w:rsidP="00C47DA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 xml:space="preserve">Tumor </w:t>
            </w:r>
            <w:r w:rsidR="002545B4" w:rsidRPr="007802EE">
              <w:rPr>
                <w:rFonts w:ascii="Arial" w:hAnsi="Arial" w:cs="Arial"/>
                <w:sz w:val="18"/>
                <w:szCs w:val="18"/>
              </w:rPr>
              <w:t>length</w:t>
            </w:r>
            <w:r w:rsidRPr="007802EE">
              <w:rPr>
                <w:rFonts w:ascii="Arial" w:hAnsi="Arial" w:cs="Arial"/>
                <w:sz w:val="18"/>
                <w:szCs w:val="18"/>
              </w:rPr>
              <w:t xml:space="preserve"> (mm)</w:t>
            </w:r>
          </w:p>
        </w:tc>
      </w:tr>
      <w:tr w:rsidR="009E0653" w:rsidRPr="007802EE" w14:paraId="2D501A32" w14:textId="77777777" w:rsidTr="00C47DAC">
        <w:trPr>
          <w:trHeight w:hRule="exact" w:val="436"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16B0BB9" w14:textId="77777777" w:rsidR="00A64B18" w:rsidRPr="007802EE" w:rsidRDefault="00A64B18" w:rsidP="00A64B18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Group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32ADADC5" w14:textId="14CB765C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4BF03841" w14:textId="5D35990A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2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59AAFFB6" w14:textId="4B7432A4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8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1020CAC1" w14:textId="59148C0B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4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550EF53A" w14:textId="2AB14569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39E284DE" w14:textId="108E3D59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2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42100779" w14:textId="006215E6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8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7BFB8A17" w14:textId="5DDC77A8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4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7BED8C16" w14:textId="1F15F37E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63243262" w14:textId="10198BDF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2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7EADC652" w14:textId="0AB3770C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8 d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6B9E2721" w14:textId="463F27B5" w:rsidR="00A64B18" w:rsidRPr="007802EE" w:rsidRDefault="00A64B18" w:rsidP="00A64B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4 d</w:t>
            </w:r>
          </w:p>
        </w:tc>
      </w:tr>
      <w:tr w:rsidR="009E0653" w:rsidRPr="007802EE" w14:paraId="432BEF04" w14:textId="77777777" w:rsidTr="00B45D6A">
        <w:trPr>
          <w:trHeight w:hRule="exact" w:val="436"/>
        </w:trPr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509B7B8" w14:textId="77777777" w:rsidR="00CE6D6A" w:rsidRPr="007802EE" w:rsidRDefault="00CE6D6A" w:rsidP="00CE6D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10D9F998" w14:textId="0A6D647D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6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1548F77D" w14:textId="3F9601D6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7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2B4B43E3" w14:textId="7A763AF9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8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1782E44" w14:textId="1A513473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9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7A938F29" w14:textId="544A0C79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59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09E81B66" w14:textId="7CCD7AFE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26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6FCEAE" w14:textId="73208495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02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458ACA5" w14:textId="1EDDF0FE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5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8E42210" w14:textId="1608703C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2FB9DC6" w14:textId="7D2D6446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608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9E0863B" w14:textId="50C374F7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5.13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58A3BFC" w14:textId="29FE4110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195</w:t>
            </w:r>
          </w:p>
        </w:tc>
      </w:tr>
      <w:tr w:rsidR="009E0653" w:rsidRPr="007802EE" w14:paraId="040106B3" w14:textId="77777777" w:rsidTr="00B45D6A">
        <w:trPr>
          <w:trHeight w:hRule="exact" w:val="43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D3656" w14:textId="77777777" w:rsidR="00CE6D6A" w:rsidRPr="007802EE" w:rsidRDefault="00CE6D6A" w:rsidP="00CE6D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A3876" w14:textId="2EA2704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5020C" w14:textId="6039F970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C77E1" w14:textId="275ABCF1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FAD56" w14:textId="6565D1D8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D9715D" w14:textId="5BC21DE0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DEF4AC" w14:textId="453F58F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5D35F0" w14:textId="6FE0298D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B0EA8" w14:textId="2DE3A891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9E0E09" w14:textId="45995D8B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8D424B" w14:textId="58765138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4F49E" w14:textId="0B8BB01A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98FBCF" w14:textId="196C79F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9E0653" w:rsidRPr="007802EE" w14:paraId="61981809" w14:textId="77777777" w:rsidTr="00B45D6A">
        <w:trPr>
          <w:trHeight w:hRule="exact" w:val="43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AB3FB" w14:textId="77777777" w:rsidR="00CE6D6A" w:rsidRPr="007802EE" w:rsidRDefault="00CE6D6A" w:rsidP="00CE6D6A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76B71" w14:textId="78C311D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19DEE" w14:textId="1D1607C8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458B2" w14:textId="6D1C774D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BAF6F" w14:textId="25429A7A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95F817" w14:textId="5E018401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5B37C3" w14:textId="6EF9EB7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771087" w14:textId="05A6E709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1D8F7" w14:textId="0A7AF09F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AD7855" w14:textId="3A0E9AF7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EE57B4" w14:textId="08EF9450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A773EC" w14:textId="6A1983BF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171548" w14:textId="1E838617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9E0653" w:rsidRPr="007802EE" w14:paraId="7E11F14B" w14:textId="77777777" w:rsidTr="00B45D6A">
        <w:trPr>
          <w:trHeight w:hRule="exact" w:val="43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F09E8" w14:textId="77777777" w:rsidR="00CE6D6A" w:rsidRPr="007802EE" w:rsidRDefault="00CE6D6A" w:rsidP="00CE6D6A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BCDB0" w14:textId="21B6D267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ED2EC" w14:textId="33ED7EB9" w:rsidR="00CE6D6A" w:rsidRPr="007802EE" w:rsidRDefault="00CE6D6A" w:rsidP="00CE6D6A">
            <w:pPr>
              <w:widowControl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E767D" w14:textId="69F143E7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44936" w14:textId="52567699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999878" w14:textId="4663E136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7B3D89" w14:textId="530DDF4B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F49A0C" w14:textId="7B04DB4E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.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679B4" w14:textId="71CAC8F1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  <w:lang w:bidi="a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37C2D6" w14:textId="23D58121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3A5A6A" w14:textId="2867B6E4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AB8A12" w14:textId="2E6D408A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5.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DCAE28" w14:textId="6127481D" w:rsidR="00CE6D6A" w:rsidRPr="007802EE" w:rsidRDefault="00CE6D6A" w:rsidP="00CE6D6A">
            <w:pPr>
              <w:widowControl/>
              <w:jc w:val="center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9E0653" w:rsidRPr="009E0653" w14:paraId="1B2A10B3" w14:textId="77777777" w:rsidTr="009E0653">
        <w:trPr>
          <w:trHeight w:hRule="exact" w:val="50"/>
        </w:trPr>
        <w:tc>
          <w:tcPr>
            <w:tcW w:w="0" w:type="auto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41C4259" w14:textId="77777777" w:rsidR="009C3398" w:rsidRPr="009E0653" w:rsidRDefault="009C3398" w:rsidP="00C47DAC">
            <w:pPr>
              <w:widowControl/>
              <w:jc w:val="left"/>
              <w:rPr>
                <w:szCs w:val="21"/>
              </w:rPr>
            </w:pPr>
          </w:p>
        </w:tc>
      </w:tr>
    </w:tbl>
    <w:p w14:paraId="330C0D95" w14:textId="6D51B8F0" w:rsidR="00CD6DFE" w:rsidRDefault="00CD6DFE" w:rsidP="00562BA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</w:p>
    <w:p w14:paraId="7330BC5B" w14:textId="77777777" w:rsidR="00AA5CCA" w:rsidRPr="009E0653" w:rsidRDefault="00AA5CCA" w:rsidP="00562BA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</w:p>
    <w:p w14:paraId="688B684D" w14:textId="03D8E669" w:rsidR="007A684F" w:rsidRPr="007802EE" w:rsidRDefault="007A684F" w:rsidP="00562BA4">
      <w:pPr>
        <w:spacing w:line="360" w:lineRule="auto"/>
        <w:jc w:val="left"/>
        <w:rPr>
          <w:rFonts w:ascii="Arial" w:hAnsi="Arial" w:cs="Arial"/>
          <w:sz w:val="20"/>
          <w:szCs w:val="20"/>
        </w:rPr>
      </w:pPr>
      <w:r w:rsidRPr="007802EE">
        <w:rPr>
          <w:rFonts w:ascii="Arial" w:hAnsi="Arial" w:cs="Arial"/>
          <w:b/>
          <w:bCs/>
          <w:sz w:val="20"/>
          <w:szCs w:val="20"/>
        </w:rPr>
        <w:t>Table S</w:t>
      </w:r>
      <w:r w:rsidR="008A12EB" w:rsidRPr="007802EE">
        <w:rPr>
          <w:rFonts w:ascii="Arial" w:hAnsi="Arial" w:cs="Arial"/>
          <w:b/>
          <w:bCs/>
          <w:sz w:val="20"/>
          <w:szCs w:val="20"/>
        </w:rPr>
        <w:t>2</w:t>
      </w:r>
      <w:r w:rsidRPr="007802EE">
        <w:rPr>
          <w:rFonts w:ascii="Arial" w:hAnsi="Arial" w:cs="Arial"/>
          <w:sz w:val="20"/>
          <w:szCs w:val="20"/>
        </w:rPr>
        <w:t xml:space="preserve"> Results of the </w:t>
      </w:r>
      <w:r w:rsidR="00AE102C" w:rsidRPr="007802EE">
        <w:rPr>
          <w:rFonts w:ascii="Arial" w:hAnsi="Arial" w:cs="Arial"/>
          <w:sz w:val="20"/>
          <w:szCs w:val="20"/>
        </w:rPr>
        <w:t>proposed SERS analysis platform</w:t>
      </w:r>
      <w:r w:rsidRPr="007802E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7802EE">
        <w:rPr>
          <w:rFonts w:ascii="Arial" w:hAnsi="Arial" w:cs="Arial"/>
          <w:sz w:val="20"/>
          <w:szCs w:val="20"/>
        </w:rPr>
        <w:t>qRT</w:t>
      </w:r>
      <w:proofErr w:type="spellEnd"/>
      <w:r w:rsidRPr="007802EE">
        <w:rPr>
          <w:rFonts w:ascii="Arial" w:hAnsi="Arial" w:cs="Arial"/>
          <w:sz w:val="20"/>
          <w:szCs w:val="20"/>
        </w:rPr>
        <w:t>-PCR for mice serum samples</w:t>
      </w:r>
    </w:p>
    <w:tbl>
      <w:tblPr>
        <w:tblStyle w:val="a7"/>
        <w:tblW w:w="4999" w:type="pct"/>
        <w:tblLook w:val="04A0" w:firstRow="1" w:lastRow="0" w:firstColumn="1" w:lastColumn="0" w:noHBand="0" w:noVBand="1"/>
      </w:tblPr>
      <w:tblGrid>
        <w:gridCol w:w="988"/>
        <w:gridCol w:w="1251"/>
        <w:gridCol w:w="1189"/>
        <w:gridCol w:w="1249"/>
        <w:gridCol w:w="1189"/>
        <w:gridCol w:w="1251"/>
        <w:gridCol w:w="1187"/>
      </w:tblGrid>
      <w:tr w:rsidR="009E0653" w:rsidRPr="009E0653" w14:paraId="52ECF21A" w14:textId="77777777" w:rsidTr="009E0653">
        <w:tc>
          <w:tcPr>
            <w:tcW w:w="59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72D5014" w14:textId="77777777" w:rsidR="007A684F" w:rsidRPr="007802EE" w:rsidRDefault="007A684F" w:rsidP="005661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Period (d)</w:t>
            </w:r>
          </w:p>
        </w:tc>
        <w:tc>
          <w:tcPr>
            <w:tcW w:w="1469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3065DDA4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4EF4B644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1D0138CE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9E0653" w14:paraId="064AFBB7" w14:textId="77777777" w:rsidTr="00ED6A43">
        <w:tc>
          <w:tcPr>
            <w:tcW w:w="595" w:type="pct"/>
            <w:vMerge/>
            <w:tcBorders>
              <w:left w:val="nil"/>
              <w:right w:val="nil"/>
            </w:tcBorders>
          </w:tcPr>
          <w:p w14:paraId="6710C348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09209A52" w14:textId="20006D61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42CCE440" w14:textId="1C85C4CA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495D4863" w14:textId="3D25A991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1AAECF57" w14:textId="7FB762E1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3F54FA1F" w14:textId="3A9C7BFE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5" w:type="pct"/>
            <w:tcBorders>
              <w:left w:val="nil"/>
              <w:right w:val="nil"/>
            </w:tcBorders>
          </w:tcPr>
          <w:p w14:paraId="3A0C55F9" w14:textId="3C078777" w:rsidR="007A684F" w:rsidRPr="007802EE" w:rsidRDefault="002107D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9E0653" w14:paraId="0AB92926" w14:textId="77777777" w:rsidTr="00ED6A43">
        <w:trPr>
          <w:trHeight w:hRule="exact" w:val="397"/>
        </w:trPr>
        <w:tc>
          <w:tcPr>
            <w:tcW w:w="595" w:type="pct"/>
            <w:tcBorders>
              <w:left w:val="nil"/>
              <w:bottom w:val="nil"/>
              <w:right w:val="nil"/>
            </w:tcBorders>
          </w:tcPr>
          <w:p w14:paraId="05A74F2F" w14:textId="77777777" w:rsidR="002107DB" w:rsidRPr="007802EE" w:rsidRDefault="002107DB" w:rsidP="002107DB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7E957E49" w14:textId="2D3C6AFB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D26D66" w:rsidRPr="007802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481AA9E9" w14:textId="520642C9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9C0CC2"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41F51EFE" w14:textId="47CC244E" w:rsidR="002107DB" w:rsidRPr="007802EE" w:rsidRDefault="00406583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09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73B2DDD2" w14:textId="16743AAE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2FF4C28B" w14:textId="01E0D763" w:rsidR="002107DB" w:rsidRPr="007802EE" w:rsidRDefault="008A7C99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715" w:type="pct"/>
            <w:tcBorders>
              <w:left w:val="nil"/>
              <w:bottom w:val="nil"/>
              <w:right w:val="nil"/>
            </w:tcBorders>
          </w:tcPr>
          <w:p w14:paraId="5BD80EB5" w14:textId="561C3E35" w:rsidR="002107DB" w:rsidRPr="007802EE" w:rsidRDefault="008A7C99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7.7</w:t>
            </w:r>
          </w:p>
        </w:tc>
      </w:tr>
      <w:tr w:rsidR="009E0653" w:rsidRPr="009E0653" w14:paraId="3091124C" w14:textId="77777777" w:rsidTr="00ED6A4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7C6C3FC9" w14:textId="77777777" w:rsidR="002107DB" w:rsidRPr="007802EE" w:rsidRDefault="002107DB" w:rsidP="002107DB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5FD80FEF" w14:textId="489F637E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EE81EDC" w14:textId="293EAF38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49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9F4D25D" w14:textId="771F36EF" w:rsidR="002107DB" w:rsidRPr="007802EE" w:rsidRDefault="00406583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036F7C1" w14:textId="10E6836B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4</w:t>
            </w:r>
            <w:r w:rsidR="00A421BE" w:rsidRPr="007802E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7CB62E8" w14:textId="29B3926C" w:rsidR="002107DB" w:rsidRPr="007802EE" w:rsidRDefault="008A7C99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3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609E362C" w14:textId="148B578A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2</w:t>
            </w:r>
          </w:p>
        </w:tc>
      </w:tr>
      <w:tr w:rsidR="009E0653" w:rsidRPr="009E0653" w14:paraId="0FF45F75" w14:textId="77777777" w:rsidTr="00ED6A4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4877BF0E" w14:textId="77777777" w:rsidR="002107DB" w:rsidRPr="007802EE" w:rsidRDefault="002107DB" w:rsidP="002107DB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34E966EF" w14:textId="1E3DC6A7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7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91EB969" w14:textId="5108652A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3</w:t>
            </w:r>
            <w:r w:rsidRPr="007802EE">
              <w:rPr>
                <w:rFonts w:ascii="Arial" w:hAnsi="Arial" w:cs="Arial"/>
                <w:sz w:val="18"/>
                <w:szCs w:val="18"/>
              </w:rPr>
              <w:t>7</w:t>
            </w:r>
            <w:r w:rsidR="00406583"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ABBE223" w14:textId="046FAC2F" w:rsidR="002107DB" w:rsidRPr="007802EE" w:rsidRDefault="00406583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7</w:t>
            </w: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4DF2F43" w14:textId="057F7FC0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A421BE" w:rsidRPr="007802EE">
              <w:rPr>
                <w:rFonts w:ascii="Arial" w:hAnsi="Arial" w:cs="Arial"/>
                <w:sz w:val="18"/>
                <w:szCs w:val="18"/>
              </w:rPr>
              <w:t>402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0124C8F4" w14:textId="690503D3" w:rsidR="002107DB" w:rsidRPr="007802EE" w:rsidRDefault="008A7C99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.6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7B3DE12C" w14:textId="40AA0C45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8.4</w:t>
            </w:r>
          </w:p>
        </w:tc>
      </w:tr>
      <w:tr w:rsidR="009E0653" w:rsidRPr="009E0653" w14:paraId="3D69D813" w14:textId="77777777" w:rsidTr="00ED6A4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CFEBDEF" w14:textId="77777777" w:rsidR="002107DB" w:rsidRPr="007802EE" w:rsidRDefault="002107DB" w:rsidP="002107DB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3C936AB" w14:textId="1F0E6A50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6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1943047B" w14:textId="4BC573C1" w:rsidR="002107DB" w:rsidRPr="007802EE" w:rsidRDefault="008A7C99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2107DB" w:rsidRPr="007802EE">
              <w:rPr>
                <w:rFonts w:ascii="Arial" w:hAnsi="Arial" w:cs="Arial"/>
                <w:sz w:val="18"/>
                <w:szCs w:val="18"/>
              </w:rPr>
              <w:t>.</w:t>
            </w:r>
            <w:r w:rsidR="00A421BE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406583" w:rsidRPr="007802E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3B0FABAA" w14:textId="1F230101" w:rsidR="002107DB" w:rsidRPr="007802EE" w:rsidRDefault="00406583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A421BE" w:rsidRPr="007802EE">
              <w:rPr>
                <w:rFonts w:ascii="Arial" w:hAnsi="Arial" w:cs="Arial"/>
                <w:sz w:val="18"/>
                <w:szCs w:val="18"/>
              </w:rPr>
              <w:t>7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3396F73" w14:textId="38FBCB86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2107DB" w:rsidRPr="007802EE">
              <w:rPr>
                <w:rFonts w:ascii="Arial" w:hAnsi="Arial" w:cs="Arial"/>
                <w:sz w:val="18"/>
                <w:szCs w:val="18"/>
              </w:rPr>
              <w:t>.</w:t>
            </w:r>
            <w:r w:rsidRPr="007802EE">
              <w:rPr>
                <w:rFonts w:ascii="Arial" w:hAnsi="Arial" w:cs="Arial"/>
                <w:sz w:val="18"/>
                <w:szCs w:val="18"/>
              </w:rPr>
              <w:t>0</w:t>
            </w:r>
            <w:r w:rsidR="00406583" w:rsidRPr="007802EE">
              <w:rPr>
                <w:rFonts w:ascii="Arial" w:hAnsi="Arial" w:cs="Arial"/>
                <w:sz w:val="18"/>
                <w:szCs w:val="18"/>
              </w:rPr>
              <w:t>3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2D756EB0" w14:textId="0070B2E6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4.3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0D241C99" w14:textId="56A58350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9E0653" w:rsidRPr="009E0653" w14:paraId="6B285723" w14:textId="77777777" w:rsidTr="00ED6A4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093171D" w14:textId="77777777" w:rsidR="002107DB" w:rsidRPr="007802EE" w:rsidRDefault="002107DB" w:rsidP="002107DB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5EA6E94" w14:textId="68DF9271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7</w:t>
            </w: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4DA102B3" w14:textId="2842B96D" w:rsidR="002107DB" w:rsidRPr="007802EE" w:rsidRDefault="002107DB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.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9</w:t>
            </w:r>
            <w:r w:rsidR="00406583" w:rsidRPr="007802EE">
              <w:rPr>
                <w:rFonts w:ascii="Arial" w:hAnsi="Arial" w:cs="Arial"/>
                <w:sz w:val="18"/>
                <w:szCs w:val="18"/>
              </w:rPr>
              <w:t>68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34F16C30" w14:textId="7CD07998" w:rsidR="002107DB" w:rsidRPr="007802EE" w:rsidRDefault="00406583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C1CE4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Pr="007802EE">
              <w:rPr>
                <w:rFonts w:ascii="Arial" w:hAnsi="Arial" w:cs="Arial"/>
                <w:sz w:val="18"/>
                <w:szCs w:val="18"/>
              </w:rPr>
              <w:t>9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2CD03B24" w14:textId="7A00A401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.12</w:t>
            </w:r>
            <w:r w:rsidR="00406583"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B79956A" w14:textId="7E8BD94C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  <w:r w:rsidR="008A7C99" w:rsidRPr="007802EE">
              <w:rPr>
                <w:rFonts w:ascii="Arial" w:hAnsi="Arial" w:cs="Arial"/>
                <w:sz w:val="18"/>
                <w:szCs w:val="18"/>
              </w:rPr>
              <w:t>4.2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1265EC56" w14:textId="26AB8282" w:rsidR="002107DB" w:rsidRPr="007802EE" w:rsidRDefault="00A421BE" w:rsidP="002107DB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7.9</w:t>
            </w:r>
          </w:p>
        </w:tc>
      </w:tr>
      <w:tr w:rsidR="009E0653" w:rsidRPr="009E0653" w14:paraId="364717AE" w14:textId="77777777" w:rsidTr="009E0653">
        <w:trPr>
          <w:trHeight w:hRule="exact" w:val="50"/>
        </w:trPr>
        <w:tc>
          <w:tcPr>
            <w:tcW w:w="5000" w:type="pct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6437E0B" w14:textId="77777777" w:rsidR="00ED6A43" w:rsidRPr="009E0653" w:rsidRDefault="00ED6A43" w:rsidP="002107DB">
            <w:pPr>
              <w:rPr>
                <w:szCs w:val="21"/>
              </w:rPr>
            </w:pPr>
          </w:p>
        </w:tc>
      </w:tr>
    </w:tbl>
    <w:p w14:paraId="3E34D9CA" w14:textId="2FB6E1ED" w:rsidR="009E0653" w:rsidRDefault="009E0653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1606061C" w14:textId="77777777" w:rsidR="00AA5CCA" w:rsidRPr="009E0653" w:rsidRDefault="00AA5CCA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05A3C6E4" w14:textId="7071D2E2" w:rsidR="007A684F" w:rsidRPr="007802EE" w:rsidRDefault="007A684F" w:rsidP="00562BA4">
      <w:pPr>
        <w:spacing w:line="360" w:lineRule="auto"/>
        <w:jc w:val="left"/>
        <w:rPr>
          <w:rFonts w:ascii="Arial" w:hAnsi="Arial" w:cs="Arial"/>
          <w:sz w:val="20"/>
          <w:szCs w:val="20"/>
        </w:rPr>
      </w:pPr>
      <w:r w:rsidRPr="007802EE">
        <w:rPr>
          <w:rFonts w:ascii="Arial" w:hAnsi="Arial" w:cs="Arial"/>
          <w:b/>
          <w:bCs/>
          <w:sz w:val="20"/>
          <w:szCs w:val="20"/>
        </w:rPr>
        <w:t>Table S</w:t>
      </w:r>
      <w:r w:rsidR="008A12EB" w:rsidRPr="007802EE">
        <w:rPr>
          <w:rFonts w:ascii="Arial" w:hAnsi="Arial" w:cs="Arial"/>
          <w:b/>
          <w:bCs/>
          <w:sz w:val="20"/>
          <w:szCs w:val="20"/>
        </w:rPr>
        <w:t>3</w:t>
      </w:r>
      <w:r w:rsidRPr="007802EE">
        <w:rPr>
          <w:rFonts w:ascii="Arial" w:hAnsi="Arial" w:cs="Arial"/>
          <w:sz w:val="20"/>
          <w:szCs w:val="20"/>
        </w:rPr>
        <w:t xml:space="preserve"> Results of the </w:t>
      </w:r>
      <w:r w:rsidR="00AE102C" w:rsidRPr="007802EE">
        <w:rPr>
          <w:rFonts w:ascii="Arial" w:hAnsi="Arial" w:cs="Arial"/>
          <w:sz w:val="20"/>
          <w:szCs w:val="20"/>
        </w:rPr>
        <w:t>proposed SERS analysis platform</w:t>
      </w:r>
      <w:r w:rsidRPr="007802E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7802EE">
        <w:rPr>
          <w:rFonts w:ascii="Arial" w:hAnsi="Arial" w:cs="Arial"/>
          <w:sz w:val="20"/>
          <w:szCs w:val="20"/>
        </w:rPr>
        <w:t>qRT</w:t>
      </w:r>
      <w:proofErr w:type="spellEnd"/>
      <w:r w:rsidRPr="007802EE">
        <w:rPr>
          <w:rFonts w:ascii="Arial" w:hAnsi="Arial" w:cs="Arial"/>
          <w:sz w:val="20"/>
          <w:szCs w:val="20"/>
        </w:rPr>
        <w:t xml:space="preserve">-PCR for </w:t>
      </w:r>
      <w:r w:rsidR="006A3147" w:rsidRPr="007802EE">
        <w:rPr>
          <w:rFonts w:ascii="Arial" w:hAnsi="Arial" w:cs="Arial"/>
          <w:sz w:val="20"/>
          <w:szCs w:val="20"/>
        </w:rPr>
        <w:t>mice serum samples</w:t>
      </w:r>
      <w:r w:rsidRPr="007802EE">
        <w:rPr>
          <w:rFonts w:ascii="Arial" w:hAnsi="Arial" w:cs="Arial"/>
          <w:sz w:val="20"/>
          <w:szCs w:val="20"/>
        </w:rPr>
        <w:t xml:space="preserve"> (0 d)</w:t>
      </w:r>
    </w:p>
    <w:tbl>
      <w:tblPr>
        <w:tblStyle w:val="a7"/>
        <w:tblW w:w="8306" w:type="dxa"/>
        <w:tblLook w:val="04A0" w:firstRow="1" w:lastRow="0" w:firstColumn="1" w:lastColumn="0" w:noHBand="0" w:noVBand="1"/>
      </w:tblPr>
      <w:tblGrid>
        <w:gridCol w:w="511"/>
        <w:gridCol w:w="1292"/>
        <w:gridCol w:w="1221"/>
        <w:gridCol w:w="1293"/>
        <w:gridCol w:w="1348"/>
        <w:gridCol w:w="1293"/>
        <w:gridCol w:w="1348"/>
      </w:tblGrid>
      <w:tr w:rsidR="009E0653" w:rsidRPr="007802EE" w14:paraId="63FC9C91" w14:textId="77777777" w:rsidTr="009E0653">
        <w:tc>
          <w:tcPr>
            <w:tcW w:w="51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711BEF7" w14:textId="77777777" w:rsidR="007A684F" w:rsidRPr="007802EE" w:rsidRDefault="007A684F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3" w:type="dxa"/>
            <w:gridSpan w:val="2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ED7F506" w14:textId="77777777" w:rsidR="007A684F" w:rsidRPr="007802EE" w:rsidRDefault="007A684F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641" w:type="dxa"/>
            <w:gridSpan w:val="2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DDFEB94" w14:textId="77777777" w:rsidR="007A684F" w:rsidRPr="007802EE" w:rsidRDefault="007A684F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641" w:type="dxa"/>
            <w:gridSpan w:val="2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25D651B" w14:textId="77777777" w:rsidR="007A684F" w:rsidRPr="007802EE" w:rsidRDefault="007A684F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7802EE" w14:paraId="74035438" w14:textId="77777777" w:rsidTr="00570F4A">
        <w:tc>
          <w:tcPr>
            <w:tcW w:w="511" w:type="dxa"/>
            <w:tcBorders>
              <w:top w:val="nil"/>
              <w:left w:val="nil"/>
              <w:right w:val="nil"/>
            </w:tcBorders>
            <w:vAlign w:val="center"/>
          </w:tcPr>
          <w:p w14:paraId="6D0F45C2" w14:textId="7DACF58F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292" w:type="dxa"/>
            <w:tcBorders>
              <w:left w:val="nil"/>
              <w:right w:val="nil"/>
            </w:tcBorders>
          </w:tcPr>
          <w:p w14:paraId="7DF41092" w14:textId="358E428D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1221" w:type="dxa"/>
            <w:tcBorders>
              <w:left w:val="nil"/>
              <w:right w:val="nil"/>
            </w:tcBorders>
          </w:tcPr>
          <w:p w14:paraId="172C9CDD" w14:textId="50189AE2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1293" w:type="dxa"/>
            <w:tcBorders>
              <w:left w:val="nil"/>
              <w:right w:val="nil"/>
            </w:tcBorders>
          </w:tcPr>
          <w:p w14:paraId="258A8C73" w14:textId="60922EFA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1348" w:type="dxa"/>
            <w:tcBorders>
              <w:left w:val="nil"/>
              <w:right w:val="nil"/>
            </w:tcBorders>
          </w:tcPr>
          <w:p w14:paraId="4F3ADA2A" w14:textId="05540FB5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1293" w:type="dxa"/>
            <w:tcBorders>
              <w:left w:val="nil"/>
              <w:right w:val="nil"/>
            </w:tcBorders>
          </w:tcPr>
          <w:p w14:paraId="1FD0548D" w14:textId="52118A2C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1348" w:type="dxa"/>
            <w:tcBorders>
              <w:left w:val="nil"/>
              <w:right w:val="nil"/>
            </w:tcBorders>
          </w:tcPr>
          <w:p w14:paraId="16487027" w14:textId="2E140708" w:rsidR="001449B3" w:rsidRPr="007802EE" w:rsidRDefault="001449B3" w:rsidP="001449B3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7802EE" w14:paraId="02F36D32" w14:textId="77777777" w:rsidTr="00570F4A">
        <w:trPr>
          <w:trHeight w:hRule="exact" w:val="397"/>
        </w:trPr>
        <w:tc>
          <w:tcPr>
            <w:tcW w:w="511" w:type="dxa"/>
            <w:tcBorders>
              <w:left w:val="nil"/>
              <w:bottom w:val="nil"/>
              <w:right w:val="nil"/>
            </w:tcBorders>
          </w:tcPr>
          <w:p w14:paraId="3EC2D032" w14:textId="659FDEB0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292" w:type="dxa"/>
            <w:tcBorders>
              <w:left w:val="nil"/>
              <w:bottom w:val="nil"/>
              <w:right w:val="nil"/>
            </w:tcBorders>
            <w:vAlign w:val="center"/>
          </w:tcPr>
          <w:p w14:paraId="52B9DEB6" w14:textId="74C79A0F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1A0087" w:rsidRPr="007802EE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14:paraId="3FA1D012" w14:textId="53085E6A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24</w:t>
            </w:r>
          </w:p>
        </w:tc>
        <w:tc>
          <w:tcPr>
            <w:tcW w:w="1293" w:type="dxa"/>
            <w:tcBorders>
              <w:left w:val="nil"/>
              <w:bottom w:val="nil"/>
              <w:right w:val="nil"/>
            </w:tcBorders>
            <w:vAlign w:val="center"/>
          </w:tcPr>
          <w:p w14:paraId="3DB82838" w14:textId="5B8225C0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</w:t>
            </w:r>
            <w:r w:rsidR="001A0087" w:rsidRPr="007802EE">
              <w:rPr>
                <w:rFonts w:ascii="Arial" w:hAnsi="Arial" w:cs="Arial"/>
                <w:sz w:val="18"/>
                <w:szCs w:val="18"/>
              </w:rPr>
              <w:t>0</w:t>
            </w:r>
            <w:r w:rsidR="00E93EBE"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348" w:type="dxa"/>
            <w:tcBorders>
              <w:left w:val="nil"/>
              <w:bottom w:val="nil"/>
              <w:right w:val="nil"/>
            </w:tcBorders>
          </w:tcPr>
          <w:p w14:paraId="5CEBB27A" w14:textId="1FBC6B08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27</w:t>
            </w:r>
          </w:p>
        </w:tc>
        <w:tc>
          <w:tcPr>
            <w:tcW w:w="1293" w:type="dxa"/>
            <w:tcBorders>
              <w:left w:val="nil"/>
              <w:bottom w:val="nil"/>
              <w:right w:val="nil"/>
            </w:tcBorders>
            <w:vAlign w:val="center"/>
          </w:tcPr>
          <w:p w14:paraId="592ACCC2" w14:textId="2234CA74" w:rsidR="00306D2F" w:rsidRPr="007802EE" w:rsidRDefault="001A0087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7.2</w:t>
            </w:r>
          </w:p>
        </w:tc>
        <w:tc>
          <w:tcPr>
            <w:tcW w:w="1348" w:type="dxa"/>
            <w:tcBorders>
              <w:left w:val="nil"/>
              <w:bottom w:val="nil"/>
              <w:right w:val="nil"/>
            </w:tcBorders>
            <w:vAlign w:val="center"/>
          </w:tcPr>
          <w:p w14:paraId="59FE1188" w14:textId="1307595C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.4</w:t>
            </w:r>
          </w:p>
        </w:tc>
      </w:tr>
      <w:tr w:rsidR="009E0653" w:rsidRPr="007802EE" w14:paraId="2290F6FB" w14:textId="77777777" w:rsidTr="00570F4A">
        <w:trPr>
          <w:trHeight w:hRule="exact" w:val="397"/>
        </w:trPr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4FB0C206" w14:textId="423F7971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03620" w14:textId="27091EB1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08</w:t>
            </w:r>
            <w:r w:rsidR="001A0087" w:rsidRPr="007802E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47F94137" w14:textId="38450F32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31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7C1C8" w14:textId="2273F81A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2C6313" w:rsidRPr="007802EE">
              <w:rPr>
                <w:rFonts w:ascii="Arial" w:hAnsi="Arial" w:cs="Arial"/>
                <w:sz w:val="18"/>
                <w:szCs w:val="18"/>
              </w:rPr>
              <w:t>0</w:t>
            </w:r>
            <w:r w:rsidR="00D90602" w:rsidRPr="007802EE">
              <w:rPr>
                <w:rFonts w:ascii="Arial" w:hAnsi="Arial" w:cs="Arial"/>
                <w:sz w:val="18"/>
                <w:szCs w:val="18"/>
              </w:rPr>
              <w:t>83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1BE1F797" w14:textId="5F11FA88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19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41ED7" w14:textId="5E4797FC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.7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006C8" w14:textId="1BFBD7F8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9.2</w:t>
            </w:r>
          </w:p>
        </w:tc>
      </w:tr>
      <w:tr w:rsidR="009E0653" w:rsidRPr="007802EE" w14:paraId="7AB83BF8" w14:textId="77777777" w:rsidTr="00570F4A">
        <w:trPr>
          <w:trHeight w:hRule="exact" w:val="397"/>
        </w:trPr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2E5FCA3C" w14:textId="08DE59DD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E2B7A" w14:textId="118A604D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0</w:t>
            </w:r>
            <w:r w:rsidR="001A0087" w:rsidRPr="007802EE">
              <w:rPr>
                <w:rFonts w:ascii="Arial" w:hAnsi="Arial" w:cs="Arial"/>
                <w:sz w:val="18"/>
                <w:szCs w:val="18"/>
              </w:rPr>
              <w:t>9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0536AC55" w14:textId="517C51A9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29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DF785" w14:textId="15CDCA5C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D90602" w:rsidRPr="007802EE">
              <w:rPr>
                <w:rFonts w:ascii="Arial" w:hAnsi="Arial" w:cs="Arial"/>
                <w:sz w:val="18"/>
                <w:szCs w:val="18"/>
              </w:rPr>
              <w:t>095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48D7D77" w14:textId="041CC34A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3</w:t>
            </w:r>
            <w:r w:rsidR="00D90602" w:rsidRPr="007802E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2F108" w14:textId="7B9E8233" w:rsidR="00306D2F" w:rsidRPr="007802EE" w:rsidRDefault="002C6313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  <w:r w:rsidR="00D90602" w:rsidRPr="007802EE">
              <w:rPr>
                <w:rFonts w:ascii="Arial" w:hAnsi="Arial" w:cs="Arial"/>
                <w:sz w:val="18"/>
                <w:szCs w:val="18"/>
              </w:rPr>
              <w:t>3.2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59F97" w14:textId="27990BC1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4.7</w:t>
            </w:r>
          </w:p>
        </w:tc>
      </w:tr>
      <w:tr w:rsidR="009E0653" w:rsidRPr="007802EE" w14:paraId="5B95DC2C" w14:textId="77777777" w:rsidTr="00570F4A">
        <w:trPr>
          <w:trHeight w:hRule="exact" w:val="397"/>
        </w:trPr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08E18A50" w14:textId="4EF5434D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3E438" w14:textId="08AFAC4C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1</w:t>
            </w:r>
            <w:r w:rsidR="002C6313" w:rsidRPr="007802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11D72B49" w14:textId="52A93160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27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45B6D" w14:textId="69EF5D1B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0</w:t>
            </w:r>
            <w:r w:rsidR="00D90602" w:rsidRPr="007802EE">
              <w:rPr>
                <w:rFonts w:ascii="Arial" w:hAnsi="Arial" w:cs="Arial"/>
                <w:sz w:val="18"/>
                <w:szCs w:val="18"/>
              </w:rPr>
              <w:t>97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6A541825" w14:textId="42874D68" w:rsidR="00306D2F" w:rsidRPr="007802EE" w:rsidRDefault="00306D2F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119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F4272" w14:textId="0AF5CEB3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1.8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4E4AF" w14:textId="3564A99B" w:rsidR="00306D2F" w:rsidRPr="007802EE" w:rsidRDefault="00D90602" w:rsidP="00306D2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.3</w:t>
            </w:r>
          </w:p>
        </w:tc>
      </w:tr>
      <w:tr w:rsidR="009E0653" w:rsidRPr="007802EE" w14:paraId="77562574" w14:textId="77777777" w:rsidTr="009E0653">
        <w:trPr>
          <w:trHeight w:hRule="exact" w:val="50"/>
        </w:trPr>
        <w:tc>
          <w:tcPr>
            <w:tcW w:w="8306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DE5E383" w14:textId="77777777" w:rsidR="00A6174E" w:rsidRPr="007802EE" w:rsidRDefault="00A6174E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E3EA16A" w14:textId="00251ED1" w:rsidR="009E0653" w:rsidRPr="007802EE" w:rsidRDefault="009E0653" w:rsidP="00562BA4">
      <w:pPr>
        <w:spacing w:line="360" w:lineRule="auto"/>
        <w:jc w:val="left"/>
        <w:rPr>
          <w:rFonts w:ascii="Arial" w:hAnsi="Arial" w:cs="Arial"/>
          <w:b/>
          <w:bCs/>
          <w:sz w:val="18"/>
          <w:szCs w:val="18"/>
        </w:rPr>
      </w:pPr>
    </w:p>
    <w:p w14:paraId="2B1BE5B5" w14:textId="684829EB" w:rsidR="00AA5CCA" w:rsidRDefault="00AA5CCA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337D0A71" w14:textId="77777777" w:rsidR="00AA5CCA" w:rsidRPr="009E0653" w:rsidRDefault="00AA5CCA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7482823D" w14:textId="7019230B" w:rsidR="007A684F" w:rsidRPr="007802EE" w:rsidRDefault="007A684F" w:rsidP="00562BA4">
      <w:pPr>
        <w:spacing w:line="360" w:lineRule="auto"/>
        <w:jc w:val="left"/>
        <w:rPr>
          <w:rFonts w:ascii="Arial" w:hAnsi="Arial" w:cs="Arial"/>
          <w:sz w:val="20"/>
          <w:szCs w:val="20"/>
        </w:rPr>
      </w:pPr>
      <w:r w:rsidRPr="007802EE">
        <w:rPr>
          <w:rFonts w:ascii="Arial" w:hAnsi="Arial" w:cs="Arial"/>
          <w:b/>
          <w:bCs/>
          <w:sz w:val="20"/>
          <w:szCs w:val="20"/>
        </w:rPr>
        <w:lastRenderedPageBreak/>
        <w:t>Table S</w:t>
      </w:r>
      <w:r w:rsidR="008A12EB" w:rsidRPr="007802EE">
        <w:rPr>
          <w:rFonts w:ascii="Arial" w:hAnsi="Arial" w:cs="Arial"/>
          <w:b/>
          <w:bCs/>
          <w:sz w:val="20"/>
          <w:szCs w:val="20"/>
        </w:rPr>
        <w:t>4</w:t>
      </w:r>
      <w:r w:rsidRPr="007802EE">
        <w:rPr>
          <w:rFonts w:ascii="Arial" w:hAnsi="Arial" w:cs="Arial"/>
          <w:sz w:val="20"/>
          <w:szCs w:val="20"/>
        </w:rPr>
        <w:t xml:space="preserve"> </w:t>
      </w:r>
      <w:r w:rsidR="001449B3" w:rsidRPr="007802EE">
        <w:rPr>
          <w:rFonts w:ascii="Arial" w:hAnsi="Arial" w:cs="Arial"/>
          <w:sz w:val="20"/>
          <w:szCs w:val="20"/>
        </w:rPr>
        <w:t xml:space="preserve">Results of the </w:t>
      </w:r>
      <w:r w:rsidR="00AE102C" w:rsidRPr="007802EE">
        <w:rPr>
          <w:rFonts w:ascii="Arial" w:hAnsi="Arial" w:cs="Arial"/>
          <w:sz w:val="20"/>
          <w:szCs w:val="20"/>
        </w:rPr>
        <w:t>proposed SERS analysis platform</w:t>
      </w:r>
      <w:r w:rsidR="001449B3" w:rsidRPr="007802E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1449B3" w:rsidRPr="007802EE">
        <w:rPr>
          <w:rFonts w:ascii="Arial" w:hAnsi="Arial" w:cs="Arial"/>
          <w:sz w:val="20"/>
          <w:szCs w:val="20"/>
        </w:rPr>
        <w:t>qRT</w:t>
      </w:r>
      <w:proofErr w:type="spellEnd"/>
      <w:r w:rsidR="001449B3" w:rsidRPr="007802EE">
        <w:rPr>
          <w:rFonts w:ascii="Arial" w:hAnsi="Arial" w:cs="Arial"/>
          <w:sz w:val="20"/>
          <w:szCs w:val="20"/>
        </w:rPr>
        <w:t>-PCR for mice serum samples</w:t>
      </w:r>
      <w:r w:rsidRPr="007802EE">
        <w:rPr>
          <w:rFonts w:ascii="Arial" w:hAnsi="Arial" w:cs="Arial"/>
          <w:sz w:val="20"/>
          <w:szCs w:val="20"/>
        </w:rPr>
        <w:t xml:space="preserve"> (7 d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989"/>
        <w:gridCol w:w="1250"/>
        <w:gridCol w:w="1189"/>
        <w:gridCol w:w="1249"/>
        <w:gridCol w:w="1189"/>
        <w:gridCol w:w="1251"/>
        <w:gridCol w:w="1189"/>
      </w:tblGrid>
      <w:tr w:rsidR="009E0653" w:rsidRPr="009E0653" w14:paraId="0CABE30D" w14:textId="77777777" w:rsidTr="009E0653">
        <w:tc>
          <w:tcPr>
            <w:tcW w:w="59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384B4A9" w14:textId="77777777" w:rsidR="00D90602" w:rsidRPr="007802EE" w:rsidRDefault="00D90602" w:rsidP="005661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DCB5C90" w14:textId="71520B34" w:rsidR="007A684F" w:rsidRPr="007802EE" w:rsidRDefault="00D90602" w:rsidP="00D90602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0DAAEAA4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70F83F63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9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7EA4A070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9E0653" w14:paraId="6B4CA4A7" w14:textId="77777777" w:rsidTr="00570F4A">
        <w:tc>
          <w:tcPr>
            <w:tcW w:w="595" w:type="pct"/>
            <w:vMerge/>
            <w:tcBorders>
              <w:left w:val="nil"/>
              <w:right w:val="nil"/>
            </w:tcBorders>
          </w:tcPr>
          <w:p w14:paraId="39320EAA" w14:textId="77777777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5069584A" w14:textId="1C578707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746CE220" w14:textId="14E16E9C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102BDE43" w14:textId="36752FD3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7DFA74E5" w14:textId="68650E1E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0C637D1D" w14:textId="0DD159AC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5FC38831" w14:textId="7ECDB2AC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9E0653" w14:paraId="11B0BBE9" w14:textId="77777777" w:rsidTr="00570F4A">
        <w:trPr>
          <w:trHeight w:hRule="exact" w:val="397"/>
        </w:trPr>
        <w:tc>
          <w:tcPr>
            <w:tcW w:w="595" w:type="pct"/>
            <w:tcBorders>
              <w:left w:val="nil"/>
              <w:bottom w:val="nil"/>
              <w:right w:val="nil"/>
            </w:tcBorders>
          </w:tcPr>
          <w:p w14:paraId="7655873C" w14:textId="2A0C0ACE" w:rsidR="007A684F" w:rsidRPr="007802EE" w:rsidRDefault="00D90602" w:rsidP="00566161">
            <w:pPr>
              <w:spacing w:line="36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4A3210A4" w14:textId="5C513ADE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14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7DB5498D" w14:textId="12860A2F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Pr="007802EE">
              <w:rPr>
                <w:rFonts w:ascii="Arial" w:hAnsi="Arial" w:cs="Arial"/>
                <w:sz w:val="18"/>
                <w:szCs w:val="18"/>
              </w:rPr>
              <w:t>82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2ED3AE98" w14:textId="281CEA63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1</w:t>
            </w: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09DDC72D" w14:textId="37C532F0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E25816" w:rsidRPr="007802EE">
              <w:rPr>
                <w:rFonts w:ascii="Arial" w:hAnsi="Arial" w:cs="Arial"/>
                <w:sz w:val="18"/>
                <w:szCs w:val="18"/>
              </w:rPr>
              <w:t>41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1C2EC78A" w14:textId="458DA8D1" w:rsidR="007A684F" w:rsidRPr="007802EE" w:rsidRDefault="006533FA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5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49A9C9D5" w14:textId="0434189A" w:rsidR="007A684F" w:rsidRPr="007802EE" w:rsidRDefault="00E25816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</w:t>
            </w:r>
            <w:r w:rsidR="00BC3E4E" w:rsidRPr="007802EE">
              <w:rPr>
                <w:rFonts w:ascii="Arial" w:hAnsi="Arial" w:cs="Arial"/>
                <w:sz w:val="18"/>
                <w:szCs w:val="18"/>
              </w:rPr>
              <w:t>.5</w:t>
            </w:r>
          </w:p>
        </w:tc>
      </w:tr>
      <w:tr w:rsidR="009E0653" w:rsidRPr="009E0653" w14:paraId="27A295A1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442590B8" w14:textId="4F3DA96C" w:rsidR="007A684F" w:rsidRPr="007802EE" w:rsidRDefault="00D90602" w:rsidP="00566161">
            <w:pPr>
              <w:spacing w:line="36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702DA9B9" w14:textId="0E852AB9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098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22D517F8" w14:textId="55C5D708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Pr="007802EE">
              <w:rPr>
                <w:rFonts w:ascii="Arial" w:hAnsi="Arial" w:cs="Arial"/>
                <w:sz w:val="18"/>
                <w:szCs w:val="18"/>
              </w:rPr>
              <w:t>6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64053F03" w14:textId="7C61875A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0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84F3F97" w14:textId="7DDF1C8D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E25816" w:rsidRPr="007802EE">
              <w:rPr>
                <w:rFonts w:ascii="Arial" w:hAnsi="Arial" w:cs="Arial"/>
                <w:sz w:val="18"/>
                <w:szCs w:val="18"/>
              </w:rPr>
              <w:t>2</w:t>
            </w:r>
            <w:r w:rsidR="005B0AB1" w:rsidRPr="007802E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5347541A" w14:textId="4593C75E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27257E3" w14:textId="79BE7634" w:rsidR="007A684F" w:rsidRPr="007802EE" w:rsidRDefault="00E25816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2</w:t>
            </w:r>
          </w:p>
        </w:tc>
      </w:tr>
      <w:tr w:rsidR="009E0653" w:rsidRPr="009E0653" w14:paraId="5A847B63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3530633" w14:textId="367EC694" w:rsidR="007A684F" w:rsidRPr="007802EE" w:rsidRDefault="00D90602" w:rsidP="00566161">
            <w:pPr>
              <w:spacing w:line="36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3219BA8" w14:textId="03E752D7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1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B5D60A8" w14:textId="51DDF1C2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50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8520B0F" w14:textId="7B527EDE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1</w:t>
            </w:r>
            <w:r w:rsidRPr="007802E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E7F2C5F" w14:textId="2BEBF6F5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5B0AB1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BC3E4E" w:rsidRPr="007802EE">
              <w:rPr>
                <w:rFonts w:ascii="Arial" w:hAnsi="Arial" w:cs="Arial"/>
                <w:sz w:val="18"/>
                <w:szCs w:val="18"/>
              </w:rPr>
              <w:t>5</w:t>
            </w:r>
            <w:r w:rsidR="001D6CBF" w:rsidRPr="007802E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3FD5FDE5" w14:textId="3261FEC1" w:rsidR="007A684F" w:rsidRPr="007802EE" w:rsidRDefault="006533FA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6.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F7A1BAD" w14:textId="1A0E065E" w:rsidR="007A684F" w:rsidRPr="007802EE" w:rsidRDefault="00BC3E4E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9.3</w:t>
            </w:r>
          </w:p>
        </w:tc>
      </w:tr>
      <w:tr w:rsidR="009E0653" w:rsidRPr="009E0653" w14:paraId="2C8A5526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77E6001" w14:textId="456E2F2E" w:rsidR="007A684F" w:rsidRPr="007802EE" w:rsidRDefault="00D90602" w:rsidP="00566161">
            <w:pPr>
              <w:spacing w:line="36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3635D471" w14:textId="7B78FE6F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10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4A23B0DE" w14:textId="086D0452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51</w:t>
            </w:r>
            <w:r w:rsidRPr="007802E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564508DE" w14:textId="36825BC0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09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1720CC8" w14:textId="45ACFE4A" w:rsidR="007A684F" w:rsidRPr="007802EE" w:rsidRDefault="007A684F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E25816" w:rsidRPr="007802EE">
              <w:rPr>
                <w:rFonts w:ascii="Arial" w:hAnsi="Arial" w:cs="Arial"/>
                <w:sz w:val="18"/>
                <w:szCs w:val="18"/>
              </w:rPr>
              <w:t>49</w:t>
            </w:r>
            <w:r w:rsidR="006533FA"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7F613037" w14:textId="576C95FC" w:rsidR="007A684F" w:rsidRPr="007802EE" w:rsidRDefault="006533FA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4E83ACD5" w14:textId="0CDDB005" w:rsidR="007A684F" w:rsidRPr="007802EE" w:rsidRDefault="00E25816" w:rsidP="0056616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2</w:t>
            </w:r>
          </w:p>
        </w:tc>
      </w:tr>
      <w:tr w:rsidR="009E0653" w:rsidRPr="009E0653" w14:paraId="5D03CEDD" w14:textId="77777777" w:rsidTr="009E0653">
        <w:trPr>
          <w:trHeight w:hRule="exact" w:val="50"/>
        </w:trPr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1F1709D" w14:textId="3CABC058" w:rsidR="007A684F" w:rsidRPr="009E0653" w:rsidRDefault="007A684F" w:rsidP="00566161">
            <w:pPr>
              <w:spacing w:line="360" w:lineRule="auto"/>
              <w:jc w:val="left"/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67A20C3" w14:textId="1A68AC6E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4797A2" w14:textId="2B1331C2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90DD93" w14:textId="1F30B818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790FAF6" w14:textId="58F3E1F7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  <w:tc>
          <w:tcPr>
            <w:tcW w:w="75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FF88FCD" w14:textId="4BA6CC2E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DB17C8C" w14:textId="2F14CA6F" w:rsidR="007A684F" w:rsidRPr="009E0653" w:rsidRDefault="007A684F" w:rsidP="00566161">
            <w:pPr>
              <w:spacing w:line="360" w:lineRule="auto"/>
              <w:rPr>
                <w:szCs w:val="21"/>
              </w:rPr>
            </w:pPr>
          </w:p>
        </w:tc>
      </w:tr>
    </w:tbl>
    <w:p w14:paraId="4C8D3DD2" w14:textId="79CC8A7B" w:rsidR="00CD6DFE" w:rsidRPr="009E0653" w:rsidRDefault="00CD6DFE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36E9941C" w14:textId="77777777" w:rsidR="009C41FB" w:rsidRPr="009E0653" w:rsidRDefault="009C41FB" w:rsidP="00562BA4">
      <w:pPr>
        <w:spacing w:line="360" w:lineRule="auto"/>
        <w:jc w:val="left"/>
        <w:rPr>
          <w:rFonts w:ascii="Times New Roman" w:hAnsi="Times New Roman"/>
          <w:b/>
          <w:bCs/>
          <w:sz w:val="24"/>
        </w:rPr>
      </w:pPr>
    </w:p>
    <w:p w14:paraId="7623E37A" w14:textId="486B0435" w:rsidR="007A684F" w:rsidRPr="007802EE" w:rsidRDefault="007A684F" w:rsidP="00562BA4">
      <w:pPr>
        <w:spacing w:line="360" w:lineRule="auto"/>
        <w:jc w:val="left"/>
        <w:rPr>
          <w:rFonts w:ascii="Arial" w:hAnsi="Arial" w:cs="Arial"/>
          <w:sz w:val="20"/>
          <w:szCs w:val="20"/>
        </w:rPr>
      </w:pPr>
      <w:r w:rsidRPr="007802EE">
        <w:rPr>
          <w:rFonts w:ascii="Arial" w:hAnsi="Arial" w:cs="Arial"/>
          <w:b/>
          <w:bCs/>
          <w:sz w:val="20"/>
          <w:szCs w:val="20"/>
        </w:rPr>
        <w:t>Table S</w:t>
      </w:r>
      <w:r w:rsidR="008A12EB" w:rsidRPr="007802EE">
        <w:rPr>
          <w:rFonts w:ascii="Arial" w:hAnsi="Arial" w:cs="Arial"/>
          <w:b/>
          <w:bCs/>
          <w:sz w:val="20"/>
          <w:szCs w:val="20"/>
        </w:rPr>
        <w:t>5</w:t>
      </w:r>
      <w:r w:rsidRPr="007802EE">
        <w:rPr>
          <w:rFonts w:ascii="Arial" w:hAnsi="Arial" w:cs="Arial"/>
          <w:sz w:val="20"/>
          <w:szCs w:val="20"/>
        </w:rPr>
        <w:t xml:space="preserve"> </w:t>
      </w:r>
      <w:r w:rsidR="001449B3" w:rsidRPr="007802EE">
        <w:rPr>
          <w:rFonts w:ascii="Arial" w:hAnsi="Arial" w:cs="Arial"/>
          <w:sz w:val="20"/>
          <w:szCs w:val="20"/>
        </w:rPr>
        <w:t xml:space="preserve">Results of the </w:t>
      </w:r>
      <w:r w:rsidR="00AE102C" w:rsidRPr="007802EE">
        <w:rPr>
          <w:rFonts w:ascii="Arial" w:hAnsi="Arial" w:cs="Arial"/>
          <w:sz w:val="20"/>
          <w:szCs w:val="20"/>
        </w:rPr>
        <w:t>proposed SERS analysis platform</w:t>
      </w:r>
      <w:r w:rsidR="001449B3" w:rsidRPr="007802E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1449B3" w:rsidRPr="007802EE">
        <w:rPr>
          <w:rFonts w:ascii="Arial" w:hAnsi="Arial" w:cs="Arial"/>
          <w:sz w:val="20"/>
          <w:szCs w:val="20"/>
        </w:rPr>
        <w:t>qRT</w:t>
      </w:r>
      <w:proofErr w:type="spellEnd"/>
      <w:r w:rsidR="001449B3" w:rsidRPr="007802EE">
        <w:rPr>
          <w:rFonts w:ascii="Arial" w:hAnsi="Arial" w:cs="Arial"/>
          <w:sz w:val="20"/>
          <w:szCs w:val="20"/>
        </w:rPr>
        <w:t xml:space="preserve">-PCR for mice serum samples </w:t>
      </w:r>
      <w:r w:rsidRPr="007802EE">
        <w:rPr>
          <w:rFonts w:ascii="Arial" w:hAnsi="Arial" w:cs="Arial"/>
          <w:sz w:val="20"/>
          <w:szCs w:val="20"/>
        </w:rPr>
        <w:t>(14 d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989"/>
        <w:gridCol w:w="1250"/>
        <w:gridCol w:w="1189"/>
        <w:gridCol w:w="1249"/>
        <w:gridCol w:w="1189"/>
        <w:gridCol w:w="1251"/>
        <w:gridCol w:w="1189"/>
      </w:tblGrid>
      <w:tr w:rsidR="009E0653" w:rsidRPr="009E0653" w14:paraId="5EC6152B" w14:textId="77777777" w:rsidTr="005228CC">
        <w:tc>
          <w:tcPr>
            <w:tcW w:w="59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F8B84F0" w14:textId="77777777" w:rsidR="00D90602" w:rsidRPr="007802EE" w:rsidRDefault="00D90602" w:rsidP="005661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9DAAE70" w14:textId="4513B174" w:rsidR="007A684F" w:rsidRPr="007802EE" w:rsidRDefault="00D90602" w:rsidP="00D90602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3562E6EA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2E416BE3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9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1ED4A4E1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9E0653" w14:paraId="6E253697" w14:textId="77777777" w:rsidTr="00570F4A">
        <w:tc>
          <w:tcPr>
            <w:tcW w:w="595" w:type="pct"/>
            <w:vMerge/>
            <w:tcBorders>
              <w:left w:val="nil"/>
              <w:right w:val="nil"/>
            </w:tcBorders>
          </w:tcPr>
          <w:p w14:paraId="7026ECC2" w14:textId="77777777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2055BC06" w14:textId="1F5BA7D2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141AFB3D" w14:textId="2556D7E6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  <w:r w:rsidR="00570F4A"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6A250A74" w14:textId="2AF7F058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2A0F064B" w14:textId="271DCB0A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1D713248" w14:textId="3A1993C7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1AA2AF21" w14:textId="7A4E8130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9E0653" w14:paraId="3F78FE79" w14:textId="77777777" w:rsidTr="00570F4A">
        <w:trPr>
          <w:trHeight w:hRule="exact" w:val="397"/>
        </w:trPr>
        <w:tc>
          <w:tcPr>
            <w:tcW w:w="595" w:type="pct"/>
            <w:tcBorders>
              <w:left w:val="nil"/>
              <w:bottom w:val="nil"/>
              <w:right w:val="nil"/>
            </w:tcBorders>
          </w:tcPr>
          <w:p w14:paraId="24AC2223" w14:textId="7D7D3F4E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7AA6661D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725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5CA858B9" w14:textId="36437DBD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3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4160AA84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689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347A66B7" w14:textId="2B433F05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34</w:t>
            </w:r>
            <w:r w:rsidRPr="007802E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56C34F60" w14:textId="2073B595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9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1DC8E800" w14:textId="149288CD" w:rsidR="007A684F" w:rsidRPr="007802EE" w:rsidRDefault="008E6CF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7.7</w:t>
            </w:r>
          </w:p>
        </w:tc>
      </w:tr>
      <w:tr w:rsidR="009E0653" w:rsidRPr="009E0653" w14:paraId="6F3DC410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1FC743D2" w14:textId="19C00D2A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3A819D4A" w14:textId="540640DC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8</w:t>
            </w:r>
            <w:r w:rsidR="00570F4A" w:rsidRPr="007802EE">
              <w:rPr>
                <w:rFonts w:ascii="Arial" w:hAnsi="Arial" w:cs="Arial"/>
                <w:sz w:val="18"/>
                <w:szCs w:val="18"/>
              </w:rPr>
              <w:t>3</w:t>
            </w: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197BFD19" w14:textId="7C5C2376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4A95A0F" w14:textId="5CA616AD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79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2FF0D135" w14:textId="571A9289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445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496BD57" w14:textId="0193D69D" w:rsidR="007A684F" w:rsidRPr="007802EE" w:rsidRDefault="0027622A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.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5EA7956" w14:textId="5E9624F6" w:rsidR="007A684F" w:rsidRPr="007802EE" w:rsidRDefault="008E6CF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7.5</w:t>
            </w:r>
          </w:p>
        </w:tc>
      </w:tr>
      <w:tr w:rsidR="009E0653" w:rsidRPr="009E0653" w14:paraId="33AA4B4A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F978244" w14:textId="76F59B2A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626D2645" w14:textId="1C203444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570F4A" w:rsidRPr="007802EE">
              <w:rPr>
                <w:rFonts w:ascii="Arial" w:hAnsi="Arial" w:cs="Arial"/>
                <w:sz w:val="18"/>
                <w:szCs w:val="18"/>
              </w:rPr>
              <w:t>71</w:t>
            </w:r>
            <w:r w:rsidRPr="007802E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10620E6B" w14:textId="0BCDA4E8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33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1CCFE12F" w14:textId="0C863D81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65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DFE9865" w14:textId="1322D321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3</w:t>
            </w:r>
            <w:r w:rsidR="00A8200D" w:rsidRPr="007802EE">
              <w:rPr>
                <w:rFonts w:ascii="Arial" w:hAnsi="Arial" w:cs="Arial"/>
                <w:sz w:val="18"/>
                <w:szCs w:val="18"/>
              </w:rPr>
              <w:t>6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5B29501A" w14:textId="0517797B" w:rsidR="007A684F" w:rsidRPr="007802EE" w:rsidRDefault="0027622A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5AF2E78F" w14:textId="4C5F14C3" w:rsidR="007A684F" w:rsidRPr="007802EE" w:rsidRDefault="00A8200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9.5</w:t>
            </w:r>
          </w:p>
        </w:tc>
      </w:tr>
      <w:tr w:rsidR="009E0653" w:rsidRPr="009E0653" w14:paraId="321BF71E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71736C4" w14:textId="2C7A3EC6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09CD1B9" w14:textId="00D7F3A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</w:t>
            </w:r>
            <w:r w:rsidR="00570F4A" w:rsidRPr="007802EE">
              <w:rPr>
                <w:rFonts w:ascii="Arial" w:hAnsi="Arial" w:cs="Arial"/>
                <w:sz w:val="18"/>
                <w:szCs w:val="18"/>
              </w:rPr>
              <w:t>76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5B267BD9" w14:textId="2225D80E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6E6A2545" w14:textId="1C7CD7D8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07</w:t>
            </w:r>
            <w:r w:rsidR="0027622A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924C86A" w14:textId="7DEAB20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8E6CF4" w:rsidRPr="007802EE">
              <w:rPr>
                <w:rFonts w:ascii="Arial" w:hAnsi="Arial" w:cs="Arial"/>
                <w:sz w:val="18"/>
                <w:szCs w:val="18"/>
              </w:rPr>
              <w:t>4</w:t>
            </w:r>
            <w:r w:rsidR="00A8200D" w:rsidRPr="007802EE">
              <w:rPr>
                <w:rFonts w:ascii="Arial" w:hAnsi="Arial" w:cs="Arial"/>
                <w:sz w:val="18"/>
                <w:szCs w:val="18"/>
              </w:rPr>
              <w:t>47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1329908F" w14:textId="5B1D9C35" w:rsidR="007A684F" w:rsidRPr="007802EE" w:rsidRDefault="0027622A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6.0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C9B6FC7" w14:textId="6A754EA9" w:rsidR="007A684F" w:rsidRPr="007802EE" w:rsidRDefault="00A8200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8</w:t>
            </w:r>
          </w:p>
        </w:tc>
      </w:tr>
      <w:tr w:rsidR="005228CC" w:rsidRPr="009E0653" w14:paraId="43B56241" w14:textId="77777777" w:rsidTr="005228CC">
        <w:trPr>
          <w:trHeight w:hRule="exact" w:val="50"/>
        </w:trPr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5E3FADC" w14:textId="6EC6C48F" w:rsidR="007A684F" w:rsidRPr="009E0653" w:rsidRDefault="007A684F" w:rsidP="00566161">
            <w:pPr>
              <w:jc w:val="left"/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61BB645" w14:textId="01608479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02C41B8" w14:textId="5E15B228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CE202B7" w14:textId="7DD7E268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58EFC45" w14:textId="25A31E8E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970E273" w14:textId="32E566BD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AAC0129" w14:textId="68C6EFAB" w:rsidR="007A684F" w:rsidRPr="009E0653" w:rsidRDefault="007A684F" w:rsidP="00566161">
            <w:pPr>
              <w:rPr>
                <w:szCs w:val="21"/>
              </w:rPr>
            </w:pPr>
          </w:p>
        </w:tc>
      </w:tr>
    </w:tbl>
    <w:p w14:paraId="708AC693" w14:textId="5F06645F" w:rsidR="00CD6DFE" w:rsidRDefault="00CD6DFE" w:rsidP="00562BA4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134569C1" w14:textId="77777777" w:rsidR="00AA5CCA" w:rsidRPr="009E0653" w:rsidRDefault="00AA5CCA" w:rsidP="00562BA4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208721B8" w14:textId="61896F96" w:rsidR="007A684F" w:rsidRPr="007802EE" w:rsidRDefault="007A684F" w:rsidP="00562BA4">
      <w:pPr>
        <w:spacing w:line="360" w:lineRule="auto"/>
        <w:rPr>
          <w:rFonts w:ascii="Arial" w:hAnsi="Arial" w:cs="Arial"/>
          <w:sz w:val="20"/>
          <w:szCs w:val="20"/>
        </w:rPr>
      </w:pPr>
      <w:r w:rsidRPr="007802EE">
        <w:rPr>
          <w:rFonts w:ascii="Arial" w:hAnsi="Arial" w:cs="Arial"/>
          <w:b/>
          <w:bCs/>
          <w:sz w:val="20"/>
          <w:szCs w:val="20"/>
        </w:rPr>
        <w:t>Table S</w:t>
      </w:r>
      <w:r w:rsidR="008A12EB" w:rsidRPr="007802EE">
        <w:rPr>
          <w:rFonts w:ascii="Arial" w:hAnsi="Arial" w:cs="Arial"/>
          <w:b/>
          <w:bCs/>
          <w:sz w:val="20"/>
          <w:szCs w:val="20"/>
        </w:rPr>
        <w:t>6</w:t>
      </w:r>
      <w:r w:rsidRPr="007802EE">
        <w:rPr>
          <w:rFonts w:ascii="Arial" w:hAnsi="Arial" w:cs="Arial"/>
          <w:sz w:val="20"/>
          <w:szCs w:val="20"/>
        </w:rPr>
        <w:t xml:space="preserve"> </w:t>
      </w:r>
      <w:r w:rsidR="001449B3" w:rsidRPr="007802EE">
        <w:rPr>
          <w:rFonts w:ascii="Arial" w:hAnsi="Arial" w:cs="Arial"/>
          <w:sz w:val="20"/>
          <w:szCs w:val="20"/>
        </w:rPr>
        <w:t xml:space="preserve">Results of the </w:t>
      </w:r>
      <w:r w:rsidR="00AE102C" w:rsidRPr="007802EE">
        <w:rPr>
          <w:rFonts w:ascii="Arial" w:hAnsi="Arial" w:cs="Arial"/>
          <w:sz w:val="20"/>
          <w:szCs w:val="20"/>
        </w:rPr>
        <w:t>proposed SERS analysis platform</w:t>
      </w:r>
      <w:r w:rsidR="001449B3" w:rsidRPr="007802E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1449B3" w:rsidRPr="007802EE">
        <w:rPr>
          <w:rFonts w:ascii="Arial" w:hAnsi="Arial" w:cs="Arial"/>
          <w:sz w:val="20"/>
          <w:szCs w:val="20"/>
        </w:rPr>
        <w:t>qRT</w:t>
      </w:r>
      <w:proofErr w:type="spellEnd"/>
      <w:r w:rsidR="001449B3" w:rsidRPr="007802EE">
        <w:rPr>
          <w:rFonts w:ascii="Arial" w:hAnsi="Arial" w:cs="Arial"/>
          <w:sz w:val="20"/>
          <w:szCs w:val="20"/>
        </w:rPr>
        <w:t xml:space="preserve">-PCR for mice serum samples </w:t>
      </w:r>
      <w:r w:rsidRPr="007802EE">
        <w:rPr>
          <w:rFonts w:ascii="Arial" w:hAnsi="Arial" w:cs="Arial"/>
          <w:sz w:val="20"/>
          <w:szCs w:val="20"/>
        </w:rPr>
        <w:t>(21 d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989"/>
        <w:gridCol w:w="1250"/>
        <w:gridCol w:w="1189"/>
        <w:gridCol w:w="1249"/>
        <w:gridCol w:w="1189"/>
        <w:gridCol w:w="1251"/>
        <w:gridCol w:w="1189"/>
      </w:tblGrid>
      <w:tr w:rsidR="009E0653" w:rsidRPr="009E0653" w14:paraId="5E1174EF" w14:textId="77777777" w:rsidTr="005228CC">
        <w:tc>
          <w:tcPr>
            <w:tcW w:w="59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5EF12D9" w14:textId="77777777" w:rsidR="00D90602" w:rsidRPr="007802EE" w:rsidRDefault="00D90602" w:rsidP="005661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B255BF8" w14:textId="46779DD7" w:rsidR="007A684F" w:rsidRPr="007802EE" w:rsidRDefault="00D90602" w:rsidP="00D90602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634627E9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1576085D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7802EE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7802E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9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6C2B8EC8" w14:textId="77777777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9E0653" w14:paraId="0BD2C4FF" w14:textId="77777777" w:rsidTr="00570F4A">
        <w:tc>
          <w:tcPr>
            <w:tcW w:w="595" w:type="pct"/>
            <w:vMerge/>
            <w:tcBorders>
              <w:left w:val="nil"/>
              <w:right w:val="nil"/>
            </w:tcBorders>
          </w:tcPr>
          <w:p w14:paraId="5EBFCC6A" w14:textId="77777777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7F11E54E" w14:textId="39316F00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6C96E9A1" w14:textId="0B2ACFD0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748DAEE9" w14:textId="4CF541E6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7A7C105C" w14:textId="008E6B75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048C9309" w14:textId="5D928BE8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1FF16C41" w14:textId="69D9476F" w:rsidR="001449B3" w:rsidRPr="007802EE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9E0653" w14:paraId="2FC75DD5" w14:textId="77777777" w:rsidTr="00570F4A">
        <w:trPr>
          <w:trHeight w:hRule="exact" w:val="397"/>
        </w:trPr>
        <w:tc>
          <w:tcPr>
            <w:tcW w:w="595" w:type="pct"/>
            <w:tcBorders>
              <w:left w:val="nil"/>
              <w:bottom w:val="nil"/>
              <w:right w:val="nil"/>
            </w:tcBorders>
          </w:tcPr>
          <w:p w14:paraId="2FDC13C6" w14:textId="078FD0C0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28EF620E" w14:textId="0CDD7361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72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029185BC" w14:textId="7D256C3F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7</w:t>
            </w: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23C43E30" w14:textId="70399B89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78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3A927675" w14:textId="79E11D59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</w:t>
            </w:r>
            <w:r w:rsidRPr="007802EE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1FD727C5" w14:textId="18C5A225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3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</w:t>
            </w:r>
            <w:r w:rsidRPr="007802EE">
              <w:rPr>
                <w:rFonts w:ascii="Arial" w:hAnsi="Arial" w:cs="Arial"/>
                <w:sz w:val="18"/>
                <w:szCs w:val="18"/>
              </w:rPr>
              <w:t>48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1C1D6C10" w14:textId="540BF9B9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5.13</w:t>
            </w:r>
          </w:p>
        </w:tc>
      </w:tr>
      <w:tr w:rsidR="009E0653" w:rsidRPr="009E0653" w14:paraId="20790CCA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0E677AD1" w14:textId="6ED5D962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32DF4D83" w14:textId="7DF37B04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6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BAD6D29" w14:textId="74AD80AD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</w:t>
            </w: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6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07419E2E" w14:textId="19D0BB5C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B5E0DD8" w14:textId="30A14E6E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64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62460E14" w14:textId="2652AF86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6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349703C9" w14:textId="2D998D19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8.43</w:t>
            </w:r>
          </w:p>
        </w:tc>
      </w:tr>
      <w:tr w:rsidR="009E0653" w:rsidRPr="009E0653" w14:paraId="402A9013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5EEC61E5" w14:textId="5EAF803D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D747718" w14:textId="63CF743F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Pr="007802EE">
              <w:rPr>
                <w:rFonts w:ascii="Arial" w:hAnsi="Arial" w:cs="Arial"/>
                <w:sz w:val="18"/>
                <w:szCs w:val="18"/>
              </w:rPr>
              <w:t>6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8099295" w14:textId="3826B40A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</w:t>
            </w:r>
            <w:r w:rsidRPr="007802EE">
              <w:rPr>
                <w:rFonts w:ascii="Arial" w:hAnsi="Arial" w:cs="Arial"/>
                <w:sz w:val="18"/>
                <w:szCs w:val="18"/>
              </w:rPr>
              <w:t>14</w:t>
            </w:r>
            <w:r w:rsidR="00562BA4" w:rsidRPr="007802E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5249472D" w14:textId="417E09DB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7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03C7C83" w14:textId="264A8545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</w:t>
            </w:r>
            <w:r w:rsidRPr="007802EE">
              <w:rPr>
                <w:rFonts w:ascii="Arial" w:hAnsi="Arial" w:cs="Arial"/>
                <w:sz w:val="18"/>
                <w:szCs w:val="18"/>
              </w:rPr>
              <w:t>37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0B818E67" w14:textId="6109D2B0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6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6</w:t>
            </w:r>
            <w:r w:rsidRPr="007802E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440AC9C" w14:textId="238373EB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9.04</w:t>
            </w:r>
          </w:p>
        </w:tc>
      </w:tr>
      <w:tr w:rsidR="009E0653" w:rsidRPr="009E0653" w14:paraId="5B35BE18" w14:textId="77777777" w:rsidTr="00570F4A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3BE5F39B" w14:textId="21961A51" w:rsidR="007A684F" w:rsidRPr="007802EE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7FBF5ED1" w14:textId="59F8CB19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5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6BA56C23" w14:textId="4FAF4804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</w:t>
            </w:r>
            <w:r w:rsidRPr="007802EE">
              <w:rPr>
                <w:rFonts w:ascii="Arial" w:hAnsi="Arial" w:cs="Arial"/>
                <w:sz w:val="18"/>
                <w:szCs w:val="18"/>
              </w:rPr>
              <w:t>8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432706D" w14:textId="528A472E" w:rsidR="007A684F" w:rsidRPr="007802EE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0.</w:t>
            </w:r>
            <w:r w:rsidR="007746E2" w:rsidRPr="007802EE">
              <w:rPr>
                <w:rFonts w:ascii="Arial" w:hAnsi="Arial" w:cs="Arial"/>
                <w:sz w:val="18"/>
                <w:szCs w:val="18"/>
              </w:rPr>
              <w:t>16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5E0FED39" w14:textId="645D13FB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7802EE">
              <w:rPr>
                <w:rFonts w:ascii="Arial" w:hAnsi="Arial" w:cs="Arial"/>
                <w:sz w:val="18"/>
                <w:szCs w:val="18"/>
              </w:rPr>
              <w:t>.0</w:t>
            </w:r>
            <w:r w:rsidRPr="007802EE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240C8591" w14:textId="01A58FB6" w:rsidR="007A684F" w:rsidRPr="007802EE" w:rsidRDefault="007746E2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-7.7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F6CC7B2" w14:textId="6293D107" w:rsidR="007A684F" w:rsidRPr="007802EE" w:rsidRDefault="00562BA4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7802EE">
              <w:rPr>
                <w:rFonts w:ascii="Arial" w:hAnsi="Arial" w:cs="Arial"/>
                <w:sz w:val="18"/>
                <w:szCs w:val="18"/>
              </w:rPr>
              <w:t>5.09</w:t>
            </w:r>
          </w:p>
        </w:tc>
      </w:tr>
      <w:tr w:rsidR="005228CC" w:rsidRPr="009E0653" w14:paraId="0925B84A" w14:textId="77777777" w:rsidTr="005228CC">
        <w:trPr>
          <w:trHeight w:hRule="exact" w:val="50"/>
        </w:trPr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CA9508" w14:textId="5D40C688" w:rsidR="007A684F" w:rsidRPr="009E0653" w:rsidRDefault="007A684F" w:rsidP="00566161">
            <w:pPr>
              <w:jc w:val="left"/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1C42679" w14:textId="0B65D8F4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D04F69B" w14:textId="35A4B94F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755B86" w14:textId="4510EEC4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B44D489" w14:textId="41932576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A9A4FBA" w14:textId="3C7DCFA1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CF1891B" w14:textId="167C600F" w:rsidR="007A684F" w:rsidRPr="009E0653" w:rsidRDefault="007A684F" w:rsidP="00566161">
            <w:pPr>
              <w:rPr>
                <w:szCs w:val="21"/>
              </w:rPr>
            </w:pPr>
          </w:p>
        </w:tc>
      </w:tr>
    </w:tbl>
    <w:p w14:paraId="32592C18" w14:textId="68F6D166" w:rsidR="00CD6DFE" w:rsidRDefault="00CD6DFE" w:rsidP="00CD6DFE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5FCC3069" w14:textId="376A1DBD" w:rsidR="00AA5CCA" w:rsidRDefault="00AA5CCA" w:rsidP="00CD6DFE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7D039D38" w14:textId="77777777" w:rsidR="00AA5CCA" w:rsidRPr="009E0653" w:rsidRDefault="00AA5CCA" w:rsidP="00CD6DFE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071B9C85" w14:textId="123F58DB" w:rsidR="007A684F" w:rsidRPr="008B174B" w:rsidRDefault="007A684F" w:rsidP="00CD6DFE">
      <w:pPr>
        <w:spacing w:line="360" w:lineRule="auto"/>
        <w:rPr>
          <w:rFonts w:ascii="Arial" w:hAnsi="Arial" w:cs="Arial"/>
          <w:sz w:val="20"/>
          <w:szCs w:val="20"/>
        </w:rPr>
      </w:pPr>
      <w:r w:rsidRPr="008B174B">
        <w:rPr>
          <w:rFonts w:ascii="Arial" w:hAnsi="Arial" w:cs="Arial"/>
          <w:b/>
          <w:bCs/>
          <w:sz w:val="20"/>
          <w:szCs w:val="20"/>
        </w:rPr>
        <w:lastRenderedPageBreak/>
        <w:t>Table S</w:t>
      </w:r>
      <w:r w:rsidR="00CD6DFE" w:rsidRPr="008B174B">
        <w:rPr>
          <w:rFonts w:ascii="Arial" w:hAnsi="Arial" w:cs="Arial"/>
          <w:b/>
          <w:bCs/>
          <w:sz w:val="20"/>
          <w:szCs w:val="20"/>
        </w:rPr>
        <w:t>7</w:t>
      </w:r>
      <w:r w:rsidRPr="008B174B">
        <w:rPr>
          <w:rFonts w:ascii="Arial" w:hAnsi="Arial" w:cs="Arial"/>
          <w:sz w:val="20"/>
          <w:szCs w:val="20"/>
        </w:rPr>
        <w:t xml:space="preserve"> </w:t>
      </w:r>
      <w:r w:rsidR="001449B3" w:rsidRPr="008B174B">
        <w:rPr>
          <w:rFonts w:ascii="Arial" w:hAnsi="Arial" w:cs="Arial"/>
          <w:sz w:val="20"/>
          <w:szCs w:val="20"/>
        </w:rPr>
        <w:t xml:space="preserve">Results of the </w:t>
      </w:r>
      <w:r w:rsidR="00AE102C" w:rsidRPr="008B174B">
        <w:rPr>
          <w:rFonts w:ascii="Arial" w:hAnsi="Arial" w:cs="Arial"/>
          <w:sz w:val="20"/>
          <w:szCs w:val="20"/>
        </w:rPr>
        <w:t>proposed SERS analysis platform</w:t>
      </w:r>
      <w:r w:rsidR="001449B3" w:rsidRPr="008B174B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1449B3" w:rsidRPr="008B174B">
        <w:rPr>
          <w:rFonts w:ascii="Arial" w:hAnsi="Arial" w:cs="Arial"/>
          <w:sz w:val="20"/>
          <w:szCs w:val="20"/>
        </w:rPr>
        <w:t>qRT</w:t>
      </w:r>
      <w:proofErr w:type="spellEnd"/>
      <w:r w:rsidR="001449B3" w:rsidRPr="008B174B">
        <w:rPr>
          <w:rFonts w:ascii="Arial" w:hAnsi="Arial" w:cs="Arial"/>
          <w:sz w:val="20"/>
          <w:szCs w:val="20"/>
        </w:rPr>
        <w:t>-PCR for mice serum samples</w:t>
      </w:r>
      <w:r w:rsidRPr="008B174B">
        <w:rPr>
          <w:rFonts w:ascii="Arial" w:hAnsi="Arial" w:cs="Arial"/>
          <w:sz w:val="20"/>
          <w:szCs w:val="20"/>
        </w:rPr>
        <w:t xml:space="preserve"> (28 d)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989"/>
        <w:gridCol w:w="1250"/>
        <w:gridCol w:w="1189"/>
        <w:gridCol w:w="1249"/>
        <w:gridCol w:w="1189"/>
        <w:gridCol w:w="1251"/>
        <w:gridCol w:w="1189"/>
      </w:tblGrid>
      <w:tr w:rsidR="009E0653" w:rsidRPr="009E0653" w14:paraId="648C7179" w14:textId="77777777" w:rsidTr="005228CC">
        <w:tc>
          <w:tcPr>
            <w:tcW w:w="59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44EB2D7" w14:textId="77777777" w:rsidR="00D90602" w:rsidRPr="008B174B" w:rsidRDefault="00D90602" w:rsidP="005661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9503F2E" w14:textId="6FB3158D" w:rsidR="007A684F" w:rsidRPr="008B174B" w:rsidRDefault="00D90602" w:rsidP="00D90602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2694AFA3" w14:textId="77777777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SERS (</w:t>
            </w:r>
            <w:proofErr w:type="spellStart"/>
            <w:r w:rsidRPr="008B174B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8B174B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68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3122D795" w14:textId="77777777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B174B">
              <w:rPr>
                <w:rFonts w:ascii="Arial" w:hAnsi="Arial" w:cs="Arial"/>
                <w:sz w:val="18"/>
                <w:szCs w:val="18"/>
              </w:rPr>
              <w:t>qRT</w:t>
            </w:r>
            <w:proofErr w:type="spellEnd"/>
            <w:r w:rsidRPr="008B174B">
              <w:rPr>
                <w:rFonts w:ascii="Arial" w:hAnsi="Arial" w:cs="Arial"/>
                <w:sz w:val="18"/>
                <w:szCs w:val="18"/>
              </w:rPr>
              <w:t>-PCR (</w:t>
            </w:r>
            <w:proofErr w:type="spellStart"/>
            <w:r w:rsidRPr="008B174B">
              <w:rPr>
                <w:rFonts w:ascii="Arial" w:hAnsi="Arial" w:cs="Arial"/>
                <w:sz w:val="18"/>
                <w:szCs w:val="18"/>
              </w:rPr>
              <w:t>fM</w:t>
            </w:r>
            <w:proofErr w:type="spellEnd"/>
            <w:r w:rsidRPr="008B174B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70" w:type="pct"/>
            <w:gridSpan w:val="2"/>
            <w:tcBorders>
              <w:top w:val="single" w:sz="8" w:space="0" w:color="auto"/>
              <w:left w:val="nil"/>
              <w:right w:val="nil"/>
            </w:tcBorders>
          </w:tcPr>
          <w:p w14:paraId="20B54107" w14:textId="77777777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Relative error (%)</w:t>
            </w:r>
          </w:p>
        </w:tc>
      </w:tr>
      <w:tr w:rsidR="009E0653" w:rsidRPr="009E0653" w14:paraId="0F040037" w14:textId="77777777" w:rsidTr="001449B3">
        <w:tc>
          <w:tcPr>
            <w:tcW w:w="595" w:type="pct"/>
            <w:vMerge/>
            <w:tcBorders>
              <w:left w:val="nil"/>
              <w:right w:val="nil"/>
            </w:tcBorders>
          </w:tcPr>
          <w:p w14:paraId="7AEA172E" w14:textId="77777777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018832F4" w14:textId="1D07F469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61177C34" w14:textId="6715A13D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2" w:type="pct"/>
            <w:tcBorders>
              <w:left w:val="nil"/>
              <w:right w:val="nil"/>
            </w:tcBorders>
          </w:tcPr>
          <w:p w14:paraId="5D04AE42" w14:textId="3D37796E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6" w:type="pct"/>
            <w:tcBorders>
              <w:left w:val="nil"/>
              <w:right w:val="nil"/>
            </w:tcBorders>
          </w:tcPr>
          <w:p w14:paraId="179DF757" w14:textId="1B2C2DF5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22268485" w14:textId="5A8B76C4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IDH1 R132H</w:t>
            </w:r>
          </w:p>
        </w:tc>
        <w:tc>
          <w:tcPr>
            <w:tcW w:w="717" w:type="pct"/>
            <w:tcBorders>
              <w:left w:val="nil"/>
              <w:right w:val="nil"/>
            </w:tcBorders>
          </w:tcPr>
          <w:p w14:paraId="3AB6B9D5" w14:textId="55001819" w:rsidR="001449B3" w:rsidRPr="008B174B" w:rsidRDefault="001449B3" w:rsidP="001449B3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BRAF V600E</w:t>
            </w:r>
          </w:p>
        </w:tc>
      </w:tr>
      <w:tr w:rsidR="009E0653" w:rsidRPr="009E0653" w14:paraId="1D2A3179" w14:textId="77777777" w:rsidTr="001449B3">
        <w:trPr>
          <w:trHeight w:hRule="exact" w:val="397"/>
        </w:trPr>
        <w:tc>
          <w:tcPr>
            <w:tcW w:w="595" w:type="pct"/>
            <w:tcBorders>
              <w:left w:val="nil"/>
              <w:bottom w:val="nil"/>
              <w:right w:val="nil"/>
            </w:tcBorders>
          </w:tcPr>
          <w:p w14:paraId="2788FDAC" w14:textId="2927E53B" w:rsidR="007A684F" w:rsidRPr="008B174B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4D787218" w14:textId="0419C57F" w:rsidR="007A684F" w:rsidRPr="008B174B" w:rsidRDefault="00B40016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451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20BDEEEB" w14:textId="1524A1A2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8</w:t>
            </w:r>
            <w:r w:rsidR="00FE0B4D" w:rsidRPr="008B174B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752" w:type="pct"/>
            <w:tcBorders>
              <w:left w:val="nil"/>
              <w:bottom w:val="nil"/>
              <w:right w:val="nil"/>
            </w:tcBorders>
          </w:tcPr>
          <w:p w14:paraId="31836BF0" w14:textId="14B168E7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.</w:t>
            </w:r>
            <w:r w:rsidR="009C248B" w:rsidRPr="008B174B">
              <w:rPr>
                <w:rFonts w:ascii="Arial" w:hAnsi="Arial" w:cs="Arial"/>
                <w:sz w:val="18"/>
                <w:szCs w:val="18"/>
              </w:rPr>
              <w:t>47</w:t>
            </w:r>
            <w:r w:rsidRPr="008B174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16" w:type="pct"/>
            <w:tcBorders>
              <w:left w:val="nil"/>
              <w:bottom w:val="nil"/>
              <w:right w:val="nil"/>
            </w:tcBorders>
          </w:tcPr>
          <w:p w14:paraId="19D0A35E" w14:textId="78772A14" w:rsidR="007A684F" w:rsidRPr="008B174B" w:rsidRDefault="004E3008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98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3" w:type="pct"/>
            <w:tcBorders>
              <w:left w:val="nil"/>
              <w:bottom w:val="nil"/>
              <w:right w:val="nil"/>
            </w:tcBorders>
          </w:tcPr>
          <w:p w14:paraId="74180411" w14:textId="73631A47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</w:t>
            </w:r>
            <w:r w:rsidR="009C248B" w:rsidRPr="008B174B">
              <w:rPr>
                <w:rFonts w:ascii="Arial" w:hAnsi="Arial" w:cs="Arial"/>
                <w:sz w:val="18"/>
                <w:szCs w:val="18"/>
              </w:rPr>
              <w:t>4.43</w:t>
            </w:r>
          </w:p>
        </w:tc>
        <w:tc>
          <w:tcPr>
            <w:tcW w:w="717" w:type="pct"/>
            <w:tcBorders>
              <w:left w:val="nil"/>
              <w:bottom w:val="nil"/>
              <w:right w:val="nil"/>
            </w:tcBorders>
          </w:tcPr>
          <w:p w14:paraId="586105D9" w14:textId="3CB93992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</w:t>
            </w:r>
            <w:r w:rsidR="004E3008" w:rsidRPr="008B174B">
              <w:rPr>
                <w:rFonts w:ascii="Arial" w:hAnsi="Arial" w:cs="Arial"/>
                <w:sz w:val="18"/>
                <w:szCs w:val="18"/>
              </w:rPr>
              <w:t>7.8</w:t>
            </w:r>
          </w:p>
        </w:tc>
      </w:tr>
      <w:tr w:rsidR="009E0653" w:rsidRPr="009E0653" w14:paraId="43FA178B" w14:textId="77777777" w:rsidTr="001449B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76B8A80D" w14:textId="49F2E57B" w:rsidR="007A684F" w:rsidRPr="008B174B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513E44C" w14:textId="7BE0873D" w:rsidR="007A684F" w:rsidRPr="008B174B" w:rsidRDefault="00B40016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4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6</w:t>
            </w:r>
            <w:r w:rsidRPr="008B174B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72A0EE8" w14:textId="20CE251F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9</w:t>
            </w:r>
            <w:r w:rsidR="00FE0B4D" w:rsidRPr="008B174B">
              <w:rPr>
                <w:rFonts w:ascii="Arial" w:hAnsi="Arial" w:cs="Arial"/>
                <w:sz w:val="18"/>
                <w:szCs w:val="18"/>
              </w:rPr>
              <w:t>37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738A7ED8" w14:textId="593716FE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.</w:t>
            </w:r>
            <w:r w:rsidR="009C248B" w:rsidRPr="008B174B">
              <w:rPr>
                <w:rFonts w:ascii="Arial" w:hAnsi="Arial" w:cs="Arial"/>
                <w:sz w:val="18"/>
                <w:szCs w:val="18"/>
              </w:rPr>
              <w:t>48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233116E3" w14:textId="49DF6817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="004E3008" w:rsidRPr="008B174B">
              <w:rPr>
                <w:rFonts w:ascii="Arial" w:hAnsi="Arial" w:cs="Arial"/>
                <w:sz w:val="18"/>
                <w:szCs w:val="18"/>
              </w:rPr>
              <w:t>1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2D47C407" w14:textId="0B23A4E8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3.4</w:t>
            </w:r>
          </w:p>
        </w:tc>
        <w:tc>
          <w:tcPr>
            <w:tcW w:w="717" w:type="pct"/>
            <w:tcBorders>
              <w:top w:val="nil"/>
              <w:left w:val="nil"/>
              <w:bottom w:val="nil"/>
              <w:right w:val="nil"/>
            </w:tcBorders>
          </w:tcPr>
          <w:p w14:paraId="353817E9" w14:textId="5C69A2F8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9.1</w:t>
            </w:r>
          </w:p>
        </w:tc>
      </w:tr>
      <w:tr w:rsidR="009E0653" w:rsidRPr="009E0653" w14:paraId="678CEE26" w14:textId="77777777" w:rsidTr="001449B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6C65F76D" w14:textId="57DDDC63" w:rsidR="007A684F" w:rsidRPr="008B174B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1ED1F8D3" w14:textId="2B66231A" w:rsidR="007A684F" w:rsidRPr="008B174B" w:rsidRDefault="00B40016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49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7843839A" w14:textId="1932C70E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="00FE0B4D" w:rsidRPr="008B174B">
              <w:rPr>
                <w:rFonts w:ascii="Arial" w:hAnsi="Arial" w:cs="Arial"/>
                <w:sz w:val="18"/>
                <w:szCs w:val="18"/>
              </w:rPr>
              <w:t>06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511C99B0" w14:textId="54D78705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.</w:t>
            </w:r>
            <w:r w:rsidR="009C248B" w:rsidRPr="008B174B">
              <w:rPr>
                <w:rFonts w:ascii="Arial" w:hAnsi="Arial" w:cs="Arial"/>
                <w:sz w:val="18"/>
                <w:szCs w:val="18"/>
              </w:rPr>
              <w:t>51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5140E0C2" w14:textId="11E728C0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21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40FB5AED" w14:textId="4CEDA80F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4.3</w:t>
            </w:r>
          </w:p>
        </w:tc>
        <w:tc>
          <w:tcPr>
            <w:tcW w:w="717" w:type="pct"/>
            <w:tcBorders>
              <w:top w:val="nil"/>
              <w:left w:val="nil"/>
              <w:bottom w:val="nil"/>
              <w:right w:val="nil"/>
            </w:tcBorders>
          </w:tcPr>
          <w:p w14:paraId="05DC17E2" w14:textId="2413F9E6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7.2</w:t>
            </w:r>
          </w:p>
        </w:tc>
      </w:tr>
      <w:tr w:rsidR="009E0653" w:rsidRPr="009E0653" w14:paraId="205B4742" w14:textId="77777777" w:rsidTr="001449B3">
        <w:trPr>
          <w:trHeight w:hRule="exact" w:val="397"/>
        </w:trPr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</w:tcPr>
          <w:p w14:paraId="249918B9" w14:textId="7BF1C998" w:rsidR="007A684F" w:rsidRPr="008B174B" w:rsidRDefault="00D90602" w:rsidP="0056616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05640C8" w14:textId="7E107BA7" w:rsidR="007A684F" w:rsidRPr="008B174B" w:rsidRDefault="00B40016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4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8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28000EC0" w14:textId="04896835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Pr="008B174B">
              <w:rPr>
                <w:rFonts w:ascii="Arial" w:hAnsi="Arial" w:cs="Arial"/>
                <w:sz w:val="18"/>
                <w:szCs w:val="18"/>
              </w:rPr>
              <w:t>03</w:t>
            </w:r>
            <w:r w:rsidR="00FE0B4D" w:rsidRPr="008B174B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542AA47" w14:textId="43C8CAB3" w:rsidR="007A684F" w:rsidRPr="008B174B" w:rsidRDefault="007A684F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0.</w:t>
            </w:r>
            <w:r w:rsidR="009C248B" w:rsidRPr="008B174B">
              <w:rPr>
                <w:rFonts w:ascii="Arial" w:hAnsi="Arial" w:cs="Arial"/>
                <w:sz w:val="18"/>
                <w:szCs w:val="18"/>
              </w:rPr>
              <w:t>50</w:t>
            </w:r>
            <w:r w:rsidRPr="008B174B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</w:tcPr>
          <w:p w14:paraId="098B270F" w14:textId="6313F85C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2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.</w:t>
            </w:r>
            <w:r w:rsidR="004E3008" w:rsidRPr="008B174B">
              <w:rPr>
                <w:rFonts w:ascii="Arial" w:hAnsi="Arial" w:cs="Arial"/>
                <w:sz w:val="18"/>
                <w:szCs w:val="18"/>
              </w:rPr>
              <w:t>18</w:t>
            </w:r>
            <w:r w:rsidR="007A684F" w:rsidRPr="008B174B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</w:tcPr>
          <w:p w14:paraId="3A6625F1" w14:textId="4C25D0AF" w:rsidR="007A684F" w:rsidRPr="008B174B" w:rsidRDefault="009C248B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4.5</w:t>
            </w:r>
          </w:p>
        </w:tc>
        <w:tc>
          <w:tcPr>
            <w:tcW w:w="717" w:type="pct"/>
            <w:tcBorders>
              <w:top w:val="nil"/>
              <w:left w:val="nil"/>
              <w:bottom w:val="nil"/>
              <w:right w:val="nil"/>
            </w:tcBorders>
          </w:tcPr>
          <w:p w14:paraId="7BCA70EE" w14:textId="0EE59F34" w:rsidR="007A684F" w:rsidRPr="008B174B" w:rsidRDefault="00FE0B4D" w:rsidP="00566161">
            <w:pPr>
              <w:rPr>
                <w:rFonts w:ascii="Arial" w:hAnsi="Arial" w:cs="Arial"/>
                <w:sz w:val="18"/>
                <w:szCs w:val="18"/>
              </w:rPr>
            </w:pPr>
            <w:r w:rsidRPr="008B174B">
              <w:rPr>
                <w:rFonts w:ascii="Arial" w:hAnsi="Arial" w:cs="Arial"/>
                <w:sz w:val="18"/>
                <w:szCs w:val="18"/>
              </w:rPr>
              <w:t>-</w:t>
            </w:r>
            <w:r w:rsidR="004E3008" w:rsidRPr="008B174B">
              <w:rPr>
                <w:rFonts w:ascii="Arial" w:hAnsi="Arial" w:cs="Arial"/>
                <w:sz w:val="18"/>
                <w:szCs w:val="18"/>
              </w:rPr>
              <w:t>7</w:t>
            </w:r>
            <w:r w:rsidRPr="008B174B">
              <w:rPr>
                <w:rFonts w:ascii="Arial" w:hAnsi="Arial" w:cs="Arial"/>
                <w:sz w:val="18"/>
                <w:szCs w:val="18"/>
              </w:rPr>
              <w:t>.3</w:t>
            </w:r>
          </w:p>
        </w:tc>
      </w:tr>
      <w:tr w:rsidR="005228CC" w:rsidRPr="009E0653" w14:paraId="51217B71" w14:textId="77777777" w:rsidTr="005228CC">
        <w:trPr>
          <w:trHeight w:hRule="exact" w:val="50"/>
        </w:trPr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8C97EEC" w14:textId="5974CFBA" w:rsidR="007A684F" w:rsidRPr="009E0653" w:rsidRDefault="007A684F" w:rsidP="00566161">
            <w:pPr>
              <w:jc w:val="left"/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5171CAC" w14:textId="1B77AEAC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B3AC68" w14:textId="7D756384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1E9D4EB" w14:textId="19A581E8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29A0B9E" w14:textId="5F60A4F7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5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ABC9AD8" w14:textId="0C3EC6E3" w:rsidR="007A684F" w:rsidRPr="009E0653" w:rsidRDefault="007A684F" w:rsidP="00566161">
            <w:pPr>
              <w:rPr>
                <w:szCs w:val="21"/>
              </w:rPr>
            </w:pPr>
          </w:p>
        </w:tc>
        <w:tc>
          <w:tcPr>
            <w:tcW w:w="71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8D206B" w14:textId="05CFB426" w:rsidR="007A684F" w:rsidRPr="009E0653" w:rsidRDefault="007A684F" w:rsidP="00566161">
            <w:pPr>
              <w:rPr>
                <w:szCs w:val="21"/>
              </w:rPr>
            </w:pPr>
          </w:p>
        </w:tc>
      </w:tr>
    </w:tbl>
    <w:p w14:paraId="3BDE0231" w14:textId="77777777" w:rsidR="00220921" w:rsidRPr="009E0653" w:rsidRDefault="00220921">
      <w:pPr>
        <w:rPr>
          <w:rFonts w:hint="eastAsia"/>
        </w:rPr>
      </w:pPr>
    </w:p>
    <w:sectPr w:rsidR="00220921" w:rsidRPr="009E06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906BD" w14:textId="77777777" w:rsidR="00FF011B" w:rsidRDefault="00FF011B" w:rsidP="007A684F">
      <w:r>
        <w:separator/>
      </w:r>
    </w:p>
  </w:endnote>
  <w:endnote w:type="continuationSeparator" w:id="0">
    <w:p w14:paraId="70F6D355" w14:textId="77777777" w:rsidR="00FF011B" w:rsidRDefault="00FF011B" w:rsidP="007A6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5743" w14:textId="77777777" w:rsidR="00FF011B" w:rsidRDefault="00FF011B" w:rsidP="007A684F">
      <w:r>
        <w:separator/>
      </w:r>
    </w:p>
  </w:footnote>
  <w:footnote w:type="continuationSeparator" w:id="0">
    <w:p w14:paraId="354E02E4" w14:textId="77777777" w:rsidR="00FF011B" w:rsidRDefault="00FF011B" w:rsidP="007A68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TEyM7E0MjI1NTFT0lEKTi0uzszPAykwqwUAQM08NiwAAAA="/>
  </w:docVars>
  <w:rsids>
    <w:rsidRoot w:val="00680AEA"/>
    <w:rsid w:val="000502EA"/>
    <w:rsid w:val="00090B0D"/>
    <w:rsid w:val="001449B3"/>
    <w:rsid w:val="0016653B"/>
    <w:rsid w:val="00192CA0"/>
    <w:rsid w:val="001A0087"/>
    <w:rsid w:val="001D6CBF"/>
    <w:rsid w:val="002107DB"/>
    <w:rsid w:val="00220921"/>
    <w:rsid w:val="002545B4"/>
    <w:rsid w:val="0027622A"/>
    <w:rsid w:val="00276B68"/>
    <w:rsid w:val="00293DE2"/>
    <w:rsid w:val="002B7DBB"/>
    <w:rsid w:val="002C6313"/>
    <w:rsid w:val="00300753"/>
    <w:rsid w:val="00306D2F"/>
    <w:rsid w:val="0031149A"/>
    <w:rsid w:val="00313807"/>
    <w:rsid w:val="003F356D"/>
    <w:rsid w:val="00406583"/>
    <w:rsid w:val="004E3008"/>
    <w:rsid w:val="005228CC"/>
    <w:rsid w:val="00535C2F"/>
    <w:rsid w:val="00543E5A"/>
    <w:rsid w:val="00562BA4"/>
    <w:rsid w:val="00566D64"/>
    <w:rsid w:val="00570F4A"/>
    <w:rsid w:val="005B0AB1"/>
    <w:rsid w:val="005F6ECC"/>
    <w:rsid w:val="006132CE"/>
    <w:rsid w:val="0064667E"/>
    <w:rsid w:val="00647485"/>
    <w:rsid w:val="006533FA"/>
    <w:rsid w:val="00680AEA"/>
    <w:rsid w:val="006A3147"/>
    <w:rsid w:val="006B7002"/>
    <w:rsid w:val="00707E80"/>
    <w:rsid w:val="007746E2"/>
    <w:rsid w:val="007802EE"/>
    <w:rsid w:val="007A684F"/>
    <w:rsid w:val="007C1CE4"/>
    <w:rsid w:val="007F0FE2"/>
    <w:rsid w:val="00874C19"/>
    <w:rsid w:val="008A12EB"/>
    <w:rsid w:val="008A7C99"/>
    <w:rsid w:val="008B174B"/>
    <w:rsid w:val="008E6CF4"/>
    <w:rsid w:val="009635CF"/>
    <w:rsid w:val="009A5848"/>
    <w:rsid w:val="009C0CC2"/>
    <w:rsid w:val="009C248B"/>
    <w:rsid w:val="009C3398"/>
    <w:rsid w:val="009C41FB"/>
    <w:rsid w:val="009D7591"/>
    <w:rsid w:val="009E0653"/>
    <w:rsid w:val="009E2CEB"/>
    <w:rsid w:val="009F15D7"/>
    <w:rsid w:val="00A31645"/>
    <w:rsid w:val="00A421BE"/>
    <w:rsid w:val="00A607F4"/>
    <w:rsid w:val="00A6174E"/>
    <w:rsid w:val="00A64B18"/>
    <w:rsid w:val="00A8200D"/>
    <w:rsid w:val="00AA5CCA"/>
    <w:rsid w:val="00AE102C"/>
    <w:rsid w:val="00B00F5D"/>
    <w:rsid w:val="00B40016"/>
    <w:rsid w:val="00B41BE2"/>
    <w:rsid w:val="00B80208"/>
    <w:rsid w:val="00BA33FE"/>
    <w:rsid w:val="00BC3E4E"/>
    <w:rsid w:val="00C06C94"/>
    <w:rsid w:val="00C62B36"/>
    <w:rsid w:val="00C860F4"/>
    <w:rsid w:val="00CD6DFE"/>
    <w:rsid w:val="00CE6D6A"/>
    <w:rsid w:val="00D26D66"/>
    <w:rsid w:val="00D83D89"/>
    <w:rsid w:val="00D90602"/>
    <w:rsid w:val="00DD0985"/>
    <w:rsid w:val="00DE563C"/>
    <w:rsid w:val="00E25816"/>
    <w:rsid w:val="00E93EBE"/>
    <w:rsid w:val="00ED6A43"/>
    <w:rsid w:val="00F303D7"/>
    <w:rsid w:val="00F3258B"/>
    <w:rsid w:val="00F464DD"/>
    <w:rsid w:val="00F84169"/>
    <w:rsid w:val="00FE0B4D"/>
    <w:rsid w:val="00FE7ED1"/>
    <w:rsid w:val="00FF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50F11"/>
  <w15:chartTrackingRefBased/>
  <w15:docId w15:val="{74D623CB-4A50-46F0-BC53-16C0A8B45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5C2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68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A684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A68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A684F"/>
    <w:rPr>
      <w:sz w:val="18"/>
      <w:szCs w:val="18"/>
    </w:rPr>
  </w:style>
  <w:style w:type="table" w:styleId="a7">
    <w:name w:val="Table Grid"/>
    <w:basedOn w:val="a1"/>
    <w:qFormat/>
    <w:rsid w:val="007A684F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4</Pages>
  <Words>423</Words>
  <Characters>2413</Characters>
  <Application>Microsoft Office Word</Application>
  <DocSecurity>0</DocSecurity>
  <Lines>20</Lines>
  <Paragraphs>5</Paragraphs>
  <ScaleCrop>false</ScaleCrop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友伟</dc:creator>
  <cp:keywords/>
  <dc:description/>
  <cp:lastModifiedBy>王 友伟</cp:lastModifiedBy>
  <cp:revision>67</cp:revision>
  <dcterms:created xsi:type="dcterms:W3CDTF">2022-10-28T01:26:00Z</dcterms:created>
  <dcterms:modified xsi:type="dcterms:W3CDTF">2023-05-14T09:20:00Z</dcterms:modified>
</cp:coreProperties>
</file>